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BA5EFC" w14:textId="5343133B" w:rsidR="00CF5E9C" w:rsidRDefault="002329C3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>UJIAN TENGAH PRAKTIKUM</w:t>
      </w:r>
    </w:p>
    <w:p w14:paraId="6EDAA171" w14:textId="77777777" w:rsidR="00CF5E9C" w:rsidRDefault="008106FB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54705938" w14:textId="57BBEB70" w:rsidR="00CF5E9C" w:rsidRDefault="008106FB">
      <w:pPr>
        <w:tabs>
          <w:tab w:val="left" w:pos="3119"/>
        </w:tabs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“</w:t>
      </w:r>
      <w:r w:rsidR="002329C3">
        <w:rPr>
          <w:b/>
          <w:sz w:val="28"/>
          <w:szCs w:val="24"/>
          <w:lang w:val="en-US"/>
        </w:rPr>
        <w:t>KESEHATAN: PROGRAM MANAJEMEN DATA PASIEN RUMAH SAKIT</w:t>
      </w:r>
      <w:r>
        <w:rPr>
          <w:b/>
          <w:sz w:val="28"/>
          <w:szCs w:val="24"/>
        </w:rPr>
        <w:t>”</w:t>
      </w:r>
    </w:p>
    <w:p w14:paraId="751BAC35" w14:textId="77777777" w:rsidR="00CF5E9C" w:rsidRDefault="00CF5E9C">
      <w:pPr>
        <w:jc w:val="center"/>
        <w:rPr>
          <w:b/>
          <w:sz w:val="32"/>
        </w:rPr>
      </w:pPr>
    </w:p>
    <w:p w14:paraId="41AA588D" w14:textId="77777777" w:rsidR="00CF5E9C" w:rsidRDefault="008106FB">
      <w:pPr>
        <w:jc w:val="center"/>
        <w:rPr>
          <w:b/>
          <w:sz w:val="32"/>
        </w:rPr>
      </w:pPr>
      <w:r>
        <w:rPr>
          <w:noProof/>
          <w:lang w:val="id-ID" w:eastAsia="id-ID"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76560218" w14:textId="77777777" w:rsidR="002329C3" w:rsidRDefault="002329C3">
      <w:pPr>
        <w:rPr>
          <w:b/>
          <w:sz w:val="32"/>
        </w:rPr>
      </w:pPr>
    </w:p>
    <w:p w14:paraId="039B2B4C" w14:textId="4B36B72C" w:rsidR="00CF5E9C" w:rsidRDefault="008106FB">
      <w:pPr>
        <w:ind w:left="2552"/>
        <w:rPr>
          <w:rFonts w:cs="Times New Roman"/>
          <w:szCs w:val="24"/>
          <w:lang w:val="id-ID"/>
        </w:rPr>
      </w:pPr>
      <w:proofErr w:type="spellStart"/>
      <w:r>
        <w:rPr>
          <w:rFonts w:cs="Times New Roman"/>
          <w:szCs w:val="24"/>
        </w:rPr>
        <w:t>Nama</w:t>
      </w:r>
      <w:proofErr w:type="spellEnd"/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 xml:space="preserve">Muhammad </w:t>
      </w:r>
      <w:proofErr w:type="spellStart"/>
      <w:r w:rsidR="002329C3">
        <w:rPr>
          <w:rFonts w:cs="Times New Roman"/>
          <w:szCs w:val="24"/>
        </w:rPr>
        <w:t>Azka</w:t>
      </w:r>
      <w:proofErr w:type="spellEnd"/>
      <w:r w:rsidR="002329C3">
        <w:rPr>
          <w:rFonts w:cs="Times New Roman"/>
          <w:szCs w:val="24"/>
        </w:rPr>
        <w:t xml:space="preserve"> </w:t>
      </w:r>
      <w:proofErr w:type="spellStart"/>
      <w:r w:rsidR="002329C3">
        <w:rPr>
          <w:rFonts w:cs="Times New Roman"/>
          <w:szCs w:val="24"/>
        </w:rPr>
        <w:t>Raki</w:t>
      </w:r>
      <w:proofErr w:type="spellEnd"/>
    </w:p>
    <w:p w14:paraId="72D8C777" w14:textId="4FCB4F8F" w:rsidR="00CF5E9C" w:rsidRDefault="008106FB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2</w:t>
      </w:r>
      <w:r w:rsidR="002329C3">
        <w:rPr>
          <w:rFonts w:cs="Times New Roman"/>
          <w:szCs w:val="24"/>
        </w:rPr>
        <w:t>311016110005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511D9124" w14:textId="77777777" w:rsidR="002329C3" w:rsidRDefault="002329C3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77777777" w:rsidR="00CF5E9C" w:rsidRDefault="008106FB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KEMENTERIAN PENDIDIKAN DAN KEBUDAYAAN</w:t>
      </w:r>
    </w:p>
    <w:p w14:paraId="1F2EA0FC" w14:textId="77777777" w:rsidR="00CF5E9C" w:rsidRDefault="008106FB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8106FB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FAKULTAS MATEMATIKA DAN ILMU PENGETAHUAN ALAM</w:t>
      </w:r>
    </w:p>
    <w:p w14:paraId="45469622" w14:textId="77777777" w:rsidR="00CF5E9C" w:rsidRDefault="008106FB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8106FB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8106FB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709FF46C" w14:textId="063683BD" w:rsidR="00CF5E9C" w:rsidRDefault="002329C3">
      <w:pPr>
        <w:pStyle w:val="ListParagraph"/>
        <w:numPr>
          <w:ilvl w:val="0"/>
          <w:numId w:val="1"/>
        </w:numPr>
        <w:spacing w:line="480" w:lineRule="auto"/>
        <w:ind w:left="567" w:hanging="567"/>
        <w:rPr>
          <w:b/>
        </w:rPr>
      </w:pPr>
      <w:proofErr w:type="spellStart"/>
      <w:r>
        <w:rPr>
          <w:b/>
        </w:rPr>
        <w:lastRenderedPageBreak/>
        <w:t>Tuju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d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Urgen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emili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sus</w:t>
      </w:r>
      <w:proofErr w:type="spellEnd"/>
    </w:p>
    <w:p w14:paraId="4370C0B4" w14:textId="5CC97F6B" w:rsidR="00CF5E9C" w:rsidRDefault="00D16151">
      <w:pPr>
        <w:shd w:val="clear" w:color="auto" w:fill="FFFFFF"/>
        <w:ind w:left="567" w:firstLine="567"/>
        <w:rPr>
          <w:rFonts w:cs="Times New Roman"/>
        </w:rPr>
      </w:pPr>
      <w:proofErr w:type="spellStart"/>
      <w:proofErr w:type="gramStart"/>
      <w:r>
        <w:rPr>
          <w:rFonts w:cs="Times New Roman"/>
        </w:rPr>
        <w:t>Tuju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a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ili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asu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da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baga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rancangan</w:t>
      </w:r>
      <w:proofErr w:type="spellEnd"/>
      <w:r>
        <w:rPr>
          <w:rFonts w:cs="Times New Roman"/>
        </w:rPr>
        <w:t xml:space="preserve"> program </w:t>
      </w:r>
      <w:proofErr w:type="spellStart"/>
      <w:r>
        <w:rPr>
          <w:rFonts w:cs="Times New Roman"/>
        </w:rPr>
        <w:t>sederhan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ntu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anajeme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asien</w:t>
      </w:r>
      <w:proofErr w:type="spellEnd"/>
      <w:r>
        <w:rPr>
          <w:rFonts w:cs="Times New Roman"/>
        </w:rPr>
        <w:t xml:space="preserve"> di </w:t>
      </w:r>
      <w:proofErr w:type="spellStart"/>
      <w:r>
        <w:rPr>
          <w:rFonts w:cs="Times New Roman"/>
        </w:rPr>
        <w:t>rum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akit</w:t>
      </w:r>
      <w:proofErr w:type="spellEnd"/>
      <w:r>
        <w:rPr>
          <w:rFonts w:cs="Times New Roman"/>
        </w:rPr>
        <w:t>.</w:t>
      </w:r>
      <w:proofErr w:type="gramEnd"/>
      <w:r>
        <w:rPr>
          <w:rFonts w:cs="Times New Roman"/>
        </w:rPr>
        <w:t xml:space="preserve"> </w:t>
      </w:r>
      <w:proofErr w:type="spellStart"/>
      <w:proofErr w:type="gram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nyakn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asie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mengunjung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tau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pasie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raw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ap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la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at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rum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akit</w:t>
      </w:r>
      <w:proofErr w:type="spellEnd"/>
      <w:r>
        <w:rPr>
          <w:rFonts w:cs="Times New Roman"/>
        </w:rPr>
        <w:t xml:space="preserve">, program </w:t>
      </w:r>
      <w:proofErr w:type="spellStart"/>
      <w:r>
        <w:rPr>
          <w:rFonts w:cs="Times New Roman"/>
        </w:rPr>
        <w:t>sederhan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harap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is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bant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la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anajeme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asien-pasie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rsebut</w:t>
      </w:r>
      <w:proofErr w:type="spellEnd"/>
      <w:r>
        <w:rPr>
          <w:rFonts w:cs="Times New Roman"/>
        </w:rPr>
        <w:t>.</w:t>
      </w:r>
      <w:proofErr w:type="gramEnd"/>
      <w:r>
        <w:rPr>
          <w:rFonts w:cs="Times New Roman"/>
        </w:rPr>
        <w:t xml:space="preserve"> </w:t>
      </w:r>
      <w:proofErr w:type="spellStart"/>
      <w:proofErr w:type="gramStart"/>
      <w:r w:rsidR="00531B4F">
        <w:rPr>
          <w:rFonts w:cs="Times New Roman"/>
        </w:rPr>
        <w:t>Tujua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lainnya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selai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manajeme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pasie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adalah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pengguna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dapat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denga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mudah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mencari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pasie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da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mensortir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pasien-pasie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berdasarka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kategori</w:t>
      </w:r>
      <w:proofErr w:type="spellEnd"/>
      <w:r w:rsidR="00531B4F">
        <w:rPr>
          <w:rFonts w:cs="Times New Roman"/>
        </w:rPr>
        <w:t xml:space="preserve"> yang </w:t>
      </w:r>
      <w:proofErr w:type="spellStart"/>
      <w:r w:rsidR="00531B4F">
        <w:rPr>
          <w:rFonts w:cs="Times New Roman"/>
        </w:rPr>
        <w:t>tersedia</w:t>
      </w:r>
      <w:proofErr w:type="spellEnd"/>
      <w:r w:rsidR="00531B4F">
        <w:rPr>
          <w:rFonts w:cs="Times New Roman"/>
        </w:rPr>
        <w:t>.</w:t>
      </w:r>
      <w:proofErr w:type="gramEnd"/>
      <w:r w:rsidR="00531B4F">
        <w:rPr>
          <w:rFonts w:cs="Times New Roman"/>
        </w:rPr>
        <w:t xml:space="preserve"> </w:t>
      </w:r>
      <w:proofErr w:type="spellStart"/>
      <w:proofErr w:type="gramStart"/>
      <w:r w:rsidR="00531B4F">
        <w:rPr>
          <w:rFonts w:cs="Times New Roman"/>
        </w:rPr>
        <w:t>Urgensi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saya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dalam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memilih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kasus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ini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adalah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keperlua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efisiensi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da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keakurata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dalam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mengelola</w:t>
      </w:r>
      <w:proofErr w:type="spellEnd"/>
      <w:r w:rsidR="00531B4F">
        <w:rPr>
          <w:rFonts w:cs="Times New Roman"/>
        </w:rPr>
        <w:t xml:space="preserve"> data </w:t>
      </w:r>
      <w:proofErr w:type="spellStart"/>
      <w:r w:rsidR="00531B4F">
        <w:rPr>
          <w:rFonts w:cs="Times New Roman"/>
        </w:rPr>
        <w:t>pasie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dan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digitalisasi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pengelolaan</w:t>
      </w:r>
      <w:proofErr w:type="spellEnd"/>
      <w:r w:rsidR="00531B4F">
        <w:rPr>
          <w:rFonts w:cs="Times New Roman"/>
        </w:rPr>
        <w:t xml:space="preserve"> data </w:t>
      </w:r>
      <w:proofErr w:type="spellStart"/>
      <w:r w:rsidR="00531B4F">
        <w:rPr>
          <w:rFonts w:cs="Times New Roman"/>
        </w:rPr>
        <w:t>pasien</w:t>
      </w:r>
      <w:proofErr w:type="spellEnd"/>
      <w:r w:rsidR="00531B4F">
        <w:rPr>
          <w:rFonts w:cs="Times New Roman"/>
        </w:rPr>
        <w:t xml:space="preserve"> di </w:t>
      </w:r>
      <w:proofErr w:type="spellStart"/>
      <w:r w:rsidR="00531B4F">
        <w:rPr>
          <w:rFonts w:cs="Times New Roman"/>
        </w:rPr>
        <w:t>rumah</w:t>
      </w:r>
      <w:proofErr w:type="spellEnd"/>
      <w:r w:rsidR="00531B4F">
        <w:rPr>
          <w:rFonts w:cs="Times New Roman"/>
        </w:rPr>
        <w:t xml:space="preserve"> </w:t>
      </w:r>
      <w:proofErr w:type="spellStart"/>
      <w:r w:rsidR="00531B4F">
        <w:rPr>
          <w:rFonts w:cs="Times New Roman"/>
        </w:rPr>
        <w:t>sakit</w:t>
      </w:r>
      <w:proofErr w:type="spellEnd"/>
      <w:r w:rsidR="00531B4F">
        <w:rPr>
          <w:rFonts w:cs="Times New Roman"/>
        </w:rPr>
        <w:t>.</w:t>
      </w:r>
      <w:proofErr w:type="gramEnd"/>
    </w:p>
    <w:p w14:paraId="579DA1C4" w14:textId="77777777" w:rsidR="00CF5E9C" w:rsidRDefault="00CF5E9C">
      <w:pPr>
        <w:shd w:val="clear" w:color="auto" w:fill="FFFFFF"/>
        <w:ind w:left="567" w:firstLine="567"/>
        <w:rPr>
          <w:rFonts w:cs="Times New Roman"/>
        </w:rPr>
      </w:pPr>
    </w:p>
    <w:p w14:paraId="5553B704" w14:textId="77777777" w:rsidR="00CF5E9C" w:rsidRDefault="008106FB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Source Code</w:t>
      </w:r>
    </w:p>
    <w:p w14:paraId="07A0F3FE" w14:textId="722E88D5" w:rsidR="00CF5E9C" w:rsidRDefault="002329C3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Main</w:t>
      </w:r>
      <w:r w:rsidR="008106FB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4BFD4BF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packag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ut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F576C5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7E40EE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ava.util.Scanne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31BE6A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06CFD8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0047AC0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89EEC3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main(String[]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3D9073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Scanner(System.in);</w:t>
            </w:r>
          </w:p>
          <w:p w14:paraId="17F6E6A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75FA8EE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849C4C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110015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 {</w:t>
            </w:r>
          </w:p>
          <w:p w14:paraId="4E10D6D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menu();</w:t>
            </w:r>
          </w:p>
          <w:p w14:paraId="770E438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omo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);</w:t>
            </w:r>
          </w:p>
          <w:p w14:paraId="79417AF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01654C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witch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3BF3F6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1:</w:t>
            </w:r>
          </w:p>
          <w:p w14:paraId="6AF0BFA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Baru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0F4D34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Baru.isi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B59A5B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tamb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Baru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) {</w:t>
            </w:r>
          </w:p>
          <w:p w14:paraId="7936C79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tas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Baru.get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+ "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hasil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4594374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} else {</w:t>
            </w:r>
          </w:p>
          <w:p w14:paraId="6219CB5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"Array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enu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Cob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hapus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kemudi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amb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lag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129B21C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}</w:t>
            </w:r>
          </w:p>
          <w:p w14:paraId="646A855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658B069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189C05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2:</w:t>
            </w:r>
          </w:p>
          <w:p w14:paraId="3CA423B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);</w:t>
            </w:r>
          </w:p>
          <w:p w14:paraId="7FFA1A9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8DACBC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CC9531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hapus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) {</w:t>
            </w:r>
          </w:p>
          <w:p w14:paraId="128638A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tas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hasil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ihapus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4237621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} else {</w:t>
            </w:r>
          </w:p>
          <w:p w14:paraId="61B9D70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tas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idak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17B11D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}</w:t>
            </w:r>
          </w:p>
          <w:p w14:paraId="596941D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        break;</w:t>
            </w:r>
          </w:p>
          <w:p w14:paraId="360EFCC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803BF1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3:</w:t>
            </w:r>
          </w:p>
          <w:p w14:paraId="42C7F2E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);</w:t>
            </w:r>
          </w:p>
          <w:p w14:paraId="0BBDB43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7B7CCA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1338D6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ndex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cariIndex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1C51EC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if (index != -1) {</w:t>
            </w:r>
          </w:p>
          <w:p w14:paraId="223AC17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[]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get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31DA24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index];</w:t>
            </w:r>
          </w:p>
          <w:p w14:paraId="62E7CE7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tas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ataPasien.get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+ "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hasil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71E8A66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print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0544FBA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} else {</w:t>
            </w:r>
          </w:p>
          <w:p w14:paraId="4277636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tas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idak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92E2F0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}</w:t>
            </w:r>
          </w:p>
          <w:p w14:paraId="7BCFF97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74A2FC4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BB6630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4:</w:t>
            </w:r>
          </w:p>
          <w:p w14:paraId="0F02C96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get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== 0) {</w:t>
            </w:r>
          </w:p>
          <w:p w14:paraId="78F572E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lum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B45AC6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break;</w:t>
            </w:r>
          </w:p>
          <w:p w14:paraId="3AF3FD4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}</w:t>
            </w:r>
          </w:p>
          <w:p w14:paraId="3D4965F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quickSortBerdasarkan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0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get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- 1);</w:t>
            </w:r>
          </w:p>
          <w:p w14:paraId="43DA6DC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Array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el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iurut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);</w:t>
            </w:r>
          </w:p>
          <w:p w14:paraId="2DB2677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printSemua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0);</w:t>
            </w:r>
          </w:p>
          <w:p w14:paraId="30377FC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5C2E607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A38A22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5:</w:t>
            </w:r>
          </w:p>
          <w:p w14:paraId="69B0BC7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get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== 0) {</w:t>
            </w:r>
          </w:p>
          <w:p w14:paraId="3C3AA0B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lum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0340F2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break;</w:t>
            </w:r>
          </w:p>
          <w:p w14:paraId="58371FD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}</w:t>
            </w:r>
          </w:p>
          <w:p w14:paraId="55CE5E6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quickSortBerdasarkan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0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get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- 1);</w:t>
            </w:r>
          </w:p>
          <w:p w14:paraId="6908EF6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Array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el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iurut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a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);</w:t>
            </w:r>
          </w:p>
          <w:p w14:paraId="16D46B8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printSemua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0);</w:t>
            </w:r>
          </w:p>
          <w:p w14:paraId="6E2CF2B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4D68B29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4994AB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6:</w:t>
            </w:r>
          </w:p>
          <w:p w14:paraId="47D416D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get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== 0) {</w:t>
            </w:r>
          </w:p>
          <w:p w14:paraId="2E7DE19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lum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E445EB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    break;</w:t>
            </w:r>
          </w:p>
          <w:p w14:paraId="0FF315F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}</w:t>
            </w:r>
          </w:p>
          <w:p w14:paraId="7B9E32A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quickSortBerdasarkan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0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get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- 1);</w:t>
            </w:r>
          </w:p>
          <w:p w14:paraId="7F0A9BB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Array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el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iurut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ingg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);</w:t>
            </w:r>
          </w:p>
          <w:p w14:paraId="5504B45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printSemua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0);</w:t>
            </w:r>
          </w:p>
          <w:p w14:paraId="308746F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50BB72D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232540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7:</w:t>
            </w:r>
          </w:p>
          <w:p w14:paraId="1FCECF9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.printSemua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0);</w:t>
            </w:r>
          </w:p>
          <w:p w14:paraId="5BFF748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7227401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6D3217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8:</w:t>
            </w:r>
          </w:p>
          <w:p w14:paraId="4CB72A4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29DE603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31D866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default:</w:t>
            </w:r>
          </w:p>
          <w:p w14:paraId="2EB908C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Input INVALID. ERROR");</w:t>
            </w:r>
          </w:p>
          <w:p w14:paraId="0B91EC4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7822CFB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-------------------------------------------------");</w:t>
            </w:r>
          </w:p>
          <w:p w14:paraId="6A876A7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while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!= 8);</w:t>
            </w:r>
          </w:p>
          <w:p w14:paraId="680CEA2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27F51C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9710BF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menu() {</w:t>
            </w:r>
          </w:p>
          <w:p w14:paraId="00E415C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492495F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 Program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anajem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ata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&lt;-");</w:t>
            </w:r>
          </w:p>
          <w:p w14:paraId="1B99E55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-------------------------------------------------");</w:t>
            </w:r>
          </w:p>
          <w:p w14:paraId="79FF4FC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Menu :");</w:t>
            </w:r>
          </w:p>
          <w:p w14:paraId="52A39E9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"1.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amb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6A06F97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"2.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Hapus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89D2D7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"3.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Car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0E4E80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"4. Sorting Data-data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58A6DD5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"5. Sorting Data-data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a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1486294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"6. Sorting Data-data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ingg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9EB288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"7.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ampil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mu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ata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4D7E3CF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"8.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Kelua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ari Program");</w:t>
            </w:r>
          </w:p>
          <w:p w14:paraId="7EF6016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-------------------------------------------------");</w:t>
            </w:r>
          </w:p>
          <w:p w14:paraId="3EA0002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075494E" w14:textId="1B324284" w:rsidR="00CF5E9C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39706607" w14:textId="77777777" w:rsidR="002329C3" w:rsidRPr="002329C3" w:rsidRDefault="002329C3" w:rsidP="002329C3">
      <w:pPr>
        <w:pStyle w:val="ListParagraph"/>
        <w:ind w:left="851"/>
        <w:rPr>
          <w:b/>
        </w:rPr>
      </w:pPr>
    </w:p>
    <w:p w14:paraId="36C580D0" w14:textId="4B642841" w:rsidR="002329C3" w:rsidRDefault="002329C3" w:rsidP="002329C3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ArrayPasien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2329C3" w14:paraId="53CB4DB1" w14:textId="77777777" w:rsidTr="0028029C">
        <w:tc>
          <w:tcPr>
            <w:tcW w:w="7229" w:type="dxa"/>
            <w:shd w:val="clear" w:color="auto" w:fill="auto"/>
          </w:tcPr>
          <w:p w14:paraId="3130FD2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packag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ut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F6D7DF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68645A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482BA24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CFCC8D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length = 15;</w:t>
            </w:r>
          </w:p>
          <w:p w14:paraId="18B0EA0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[]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length];</w:t>
            </w:r>
          </w:p>
          <w:p w14:paraId="560E917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</w:t>
            </w:r>
          </w:p>
          <w:p w14:paraId="07EF5F4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5278AA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58FEEA4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66F90A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10DE44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CFAA6A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[]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46D7ECA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49E549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91F750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6DA51E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oole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amb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085177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length) {</w:t>
            </w:r>
          </w:p>
          <w:p w14:paraId="3CE2C09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2036B3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++;</w:t>
            </w:r>
          </w:p>
          <w:p w14:paraId="38363C8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true;</w:t>
            </w:r>
          </w:p>
          <w:p w14:paraId="13BD15C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else {</w:t>
            </w:r>
          </w:p>
          <w:p w14:paraId="57F9747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false;</w:t>
            </w:r>
          </w:p>
          <w:p w14:paraId="17F5FF2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3495F2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0D4C7B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DFEA22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oole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hapus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CA08B5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his.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0) {</w:t>
            </w:r>
          </w:p>
          <w:p w14:paraId="660F41A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lum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2569FF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false;</w:t>
            </w:r>
          </w:p>
          <w:p w14:paraId="0043FA6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AEA57C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ndex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cariIndex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B371C2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index == -1) {</w:t>
            </w:r>
          </w:p>
          <w:p w14:paraId="2C3FF3B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false;</w:t>
            </w:r>
          </w:p>
          <w:p w14:paraId="2C765EE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4234AB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--;</w:t>
            </w:r>
          </w:p>
          <w:p w14:paraId="68F6FC7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hapusPasienRekurs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index);</w:t>
            </w:r>
          </w:p>
          <w:p w14:paraId="663F555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return true;</w:t>
            </w:r>
          </w:p>
          <w:p w14:paraId="26B9BFB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EFD033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B71E54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hapusPasienRekurs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ndex) {</w:t>
            </w:r>
          </w:p>
          <w:p w14:paraId="2B75650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index =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his.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1B28D8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49EC137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00B28DA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[index]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index + 1];</w:t>
            </w:r>
          </w:p>
          <w:p w14:paraId="5CF0EA9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hapusPasienRekurs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++index);</w:t>
            </w:r>
          </w:p>
          <w:p w14:paraId="2164F2D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8C5A9D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211F86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cariIndex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674141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0) {</w:t>
            </w:r>
          </w:p>
          <w:p w14:paraId="3E345DF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lum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A04FCB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-1;</w:t>
            </w:r>
          </w:p>
          <w:p w14:paraId="2C5F85E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7A0697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 = 0; i &lt;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 i++) {</w:t>
            </w:r>
          </w:p>
          <w:p w14:paraId="0FFA30A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i];</w:t>
            </w:r>
          </w:p>
          <w:p w14:paraId="0C29424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.get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.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) {</w:t>
            </w:r>
          </w:p>
          <w:p w14:paraId="25E0357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return i;</w:t>
            </w:r>
          </w:p>
          <w:p w14:paraId="257025B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5A63D79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3537EB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-1;</w:t>
            </w:r>
          </w:p>
          <w:p w14:paraId="75314D2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F68E79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6898EC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quickSortBerdasarkan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low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high) {</w:t>
            </w:r>
          </w:p>
          <w:p w14:paraId="1636688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0) {</w:t>
            </w:r>
          </w:p>
          <w:p w14:paraId="40555BA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lum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5AA40F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0F8AB35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70E331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low &lt; high) {</w:t>
            </w:r>
          </w:p>
          <w:p w14:paraId="56CB058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votIndex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rtition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low, high);</w:t>
            </w:r>
          </w:p>
          <w:p w14:paraId="45A09FE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quickSortBerdasarkan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low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votIndex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);</w:t>
            </w:r>
          </w:p>
          <w:p w14:paraId="3E243FA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quickSortBerdasarkan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votIndex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1, high);</w:t>
            </w:r>
          </w:p>
          <w:p w14:paraId="0FAAF3D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2C59307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4A5D36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8ACAFE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rtition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low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high) {</w:t>
            </w:r>
          </w:p>
          <w:p w14:paraId="33E5DAE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uble pivot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high].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140BDEE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 = low - 1;</w:t>
            </w:r>
          </w:p>
          <w:p w14:paraId="26724D7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ekurcionSwapData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low, high, pivot, i);</w:t>
            </w:r>
          </w:p>
          <w:p w14:paraId="0A1254A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emp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i + 1];</w:t>
            </w:r>
          </w:p>
          <w:p w14:paraId="7C473C2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[i + 1]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high];</w:t>
            </w:r>
          </w:p>
          <w:p w14:paraId="53DB6CB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high] = temp;</w:t>
            </w:r>
          </w:p>
          <w:p w14:paraId="23E5E24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i + 1;</w:t>
            </w:r>
          </w:p>
          <w:p w14:paraId="452669B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DB1E2C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C56A61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ekurcionSwapData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j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high, double pivot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) {</w:t>
            </w:r>
          </w:p>
          <w:p w14:paraId="032EB57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j &gt;= high) {</w:t>
            </w:r>
          </w:p>
          <w:p w14:paraId="31F492C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i;</w:t>
            </w:r>
          </w:p>
          <w:p w14:paraId="0EAF185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E456F6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uble data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j].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78CF022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data &lt;= pivot) {</w:t>
            </w:r>
          </w:p>
          <w:p w14:paraId="38918BD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++;</w:t>
            </w:r>
          </w:p>
          <w:p w14:paraId="42ADDD6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emp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i];</w:t>
            </w:r>
          </w:p>
          <w:p w14:paraId="23141B7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[i]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j];</w:t>
            </w:r>
          </w:p>
          <w:p w14:paraId="556DF2D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j] = temp;</w:t>
            </w:r>
          </w:p>
          <w:p w14:paraId="760A7A7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0B0A4A2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j += 1;</w:t>
            </w:r>
          </w:p>
          <w:p w14:paraId="24CBA94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ekurcionSwapData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j, high, pivot, i);</w:t>
            </w:r>
          </w:p>
          <w:p w14:paraId="342A3DA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38CB56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817A93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quickSortBerdasarkan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low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high) {</w:t>
            </w:r>
          </w:p>
          <w:p w14:paraId="1EC3DF2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0) {</w:t>
            </w:r>
          </w:p>
          <w:p w14:paraId="5B53AC4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lum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405484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49B3C5B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}</w:t>
            </w:r>
          </w:p>
          <w:p w14:paraId="10B5784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low &lt; high) {</w:t>
            </w:r>
          </w:p>
          <w:p w14:paraId="1CD3A0A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votIndex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rtition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low, high);</w:t>
            </w:r>
          </w:p>
          <w:p w14:paraId="7DC7A36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quickSortBerdasarkan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low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votIndex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);</w:t>
            </w:r>
          </w:p>
          <w:p w14:paraId="6ED473B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quickSortBerdasarkan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votIndex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1, high);</w:t>
            </w:r>
          </w:p>
          <w:p w14:paraId="67692B3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8ACE70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C27DAE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0057DD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rtition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low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high) {</w:t>
            </w:r>
          </w:p>
          <w:p w14:paraId="3DB9D4E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uble pivot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high].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1D2AAC4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 = low - 1;</w:t>
            </w:r>
          </w:p>
          <w:p w14:paraId="091F859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ekurcionSwapData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low, high, pivot, i);</w:t>
            </w:r>
          </w:p>
          <w:p w14:paraId="1953F5D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emp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i + 1];</w:t>
            </w:r>
          </w:p>
          <w:p w14:paraId="450B6E6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[i + 1]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high];</w:t>
            </w:r>
          </w:p>
          <w:p w14:paraId="629861A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high] = temp;</w:t>
            </w:r>
          </w:p>
          <w:p w14:paraId="0AE8236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i + 1;</w:t>
            </w:r>
          </w:p>
          <w:p w14:paraId="06A231E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76159D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CBF53D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ekurcionSwapData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j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high, double pivot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) {</w:t>
            </w:r>
          </w:p>
          <w:p w14:paraId="22FEFE7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j &gt;= high) {</w:t>
            </w:r>
          </w:p>
          <w:p w14:paraId="2B752C5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i;</w:t>
            </w:r>
          </w:p>
          <w:p w14:paraId="4933E5C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702855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uble data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j].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6C14A9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data &lt;= pivot) {</w:t>
            </w:r>
          </w:p>
          <w:p w14:paraId="20577EB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++;</w:t>
            </w:r>
          </w:p>
          <w:p w14:paraId="57A4EF9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emp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i];</w:t>
            </w:r>
          </w:p>
          <w:p w14:paraId="6D8988F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[i]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j];</w:t>
            </w:r>
          </w:p>
          <w:p w14:paraId="5059572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j] = temp;</w:t>
            </w:r>
          </w:p>
          <w:p w14:paraId="0E708BB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0EABE51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j += 1;</w:t>
            </w:r>
          </w:p>
          <w:p w14:paraId="737F4F8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ekurcionSwapData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j, high, pivot, i);</w:t>
            </w:r>
          </w:p>
          <w:p w14:paraId="761B018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515775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38F6D5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quickSortBerdasarkan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low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high) {</w:t>
            </w:r>
          </w:p>
          <w:p w14:paraId="50617ED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0) {</w:t>
            </w:r>
          </w:p>
          <w:p w14:paraId="474AC8D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lum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1B08447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27383B7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34E05B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low &lt; high) {</w:t>
            </w:r>
          </w:p>
          <w:p w14:paraId="533E343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votIndex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rtition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low, high);</w:t>
            </w:r>
          </w:p>
          <w:p w14:paraId="1467048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quickSortBerdasarkan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low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votIndex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);</w:t>
            </w:r>
          </w:p>
          <w:p w14:paraId="4F26100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quickSortBerdasarkan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ivotIndex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1, high);</w:t>
            </w:r>
          </w:p>
          <w:p w14:paraId="0242AE7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32C131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CE4A5C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AB9C1E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rtition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low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high) {</w:t>
            </w:r>
          </w:p>
          <w:p w14:paraId="534F99B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pivot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high].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FCA196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 = low - 1;</w:t>
            </w:r>
          </w:p>
          <w:p w14:paraId="773CE57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ekurcionSwapData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low, high, pivot, i);</w:t>
            </w:r>
          </w:p>
          <w:p w14:paraId="763C2C1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emp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i + 1];</w:t>
            </w:r>
          </w:p>
          <w:p w14:paraId="7D75811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[i + 1]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high];</w:t>
            </w:r>
          </w:p>
          <w:p w14:paraId="1FE65BD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high] = temp;</w:t>
            </w:r>
          </w:p>
          <w:p w14:paraId="635E5D7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i + 1;</w:t>
            </w:r>
          </w:p>
          <w:p w14:paraId="36354D1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5DB4C8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914142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ekurcionSwapData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j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high, String pivot,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) {</w:t>
            </w:r>
          </w:p>
          <w:p w14:paraId="5256546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j &gt;= high) {</w:t>
            </w:r>
          </w:p>
          <w:p w14:paraId="54F1597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i;</w:t>
            </w:r>
          </w:p>
          <w:p w14:paraId="4A015CA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14D592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data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j].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7F60F94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ata.compareToIgnoreCas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pivot) &lt; 0) {</w:t>
            </w:r>
          </w:p>
          <w:p w14:paraId="46477AF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++;</w:t>
            </w:r>
          </w:p>
          <w:p w14:paraId="3F45713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emp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i];</w:t>
            </w:r>
          </w:p>
          <w:p w14:paraId="6614D46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[i]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j];</w:t>
            </w:r>
          </w:p>
          <w:p w14:paraId="482608B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j] = temp;</w:t>
            </w:r>
          </w:p>
          <w:p w14:paraId="7629AB1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794DA2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j += 1;</w:t>
            </w:r>
          </w:p>
          <w:p w14:paraId="6481294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ekurcionSwapData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j, high, pivot, i);</w:t>
            </w:r>
          </w:p>
          <w:p w14:paraId="4A19B4A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73544E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1A1865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rintSemua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) {</w:t>
            </w:r>
          </w:p>
          <w:p w14:paraId="1CABC6C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0) {</w:t>
            </w:r>
          </w:p>
          <w:p w14:paraId="04F6380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lum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4CF6B8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545D333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1681E97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i &gt;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10E768E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18B14A5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47E3B0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rint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[i]);</w:t>
            </w:r>
          </w:p>
          <w:p w14:paraId="59AA8D2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rintSemua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++i);</w:t>
            </w:r>
          </w:p>
          <w:p w14:paraId="7EF6BBD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A90B4F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C7B58C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rint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30A679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0) {</w:t>
            </w:r>
          </w:p>
          <w:p w14:paraId="61360C9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um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lum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18EB24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0A5B614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EAFE63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-------------------------------------------------");</w:t>
            </w:r>
          </w:p>
          <w:p w14:paraId="6D209F4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.get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178A6C7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anggal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.getTanggal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346EC6D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iwaya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.getRiwayat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18CF5B9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olong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.getGolongan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65F93A6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okte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enanggung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.getDokterPenanggung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25430C2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a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.get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+ " Kg");</w:t>
            </w:r>
          </w:p>
          <w:p w14:paraId="1836735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ingg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 " +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.get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+ " Cm");</w:t>
            </w:r>
          </w:p>
          <w:p w14:paraId="7BF2858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-------------------------------------------------");</w:t>
            </w:r>
          </w:p>
          <w:p w14:paraId="21FA429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8DAA3D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1EB87F3" w14:textId="16CCD716" w:rsid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437B448E" w14:textId="77777777" w:rsidR="002329C3" w:rsidRPr="002329C3" w:rsidRDefault="002329C3" w:rsidP="002329C3">
      <w:pPr>
        <w:pStyle w:val="ListParagraph"/>
        <w:ind w:left="851"/>
        <w:rPr>
          <w:b/>
        </w:rPr>
      </w:pPr>
    </w:p>
    <w:p w14:paraId="2806F582" w14:textId="48734378" w:rsidR="002329C3" w:rsidRDefault="002329C3" w:rsidP="002329C3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Pasien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2329C3" w14:paraId="1AF4FC2F" w14:textId="77777777" w:rsidTr="0028029C">
        <w:tc>
          <w:tcPr>
            <w:tcW w:w="7229" w:type="dxa"/>
            <w:shd w:val="clear" w:color="auto" w:fill="auto"/>
          </w:tcPr>
          <w:p w14:paraId="588E50F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packag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ut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6C50C5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078368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ava.util.Scanne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ED1DF9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47AB2C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1229C58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78C87B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53F5AF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anggal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A9257C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iwayat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B3E4C2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olongan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FFC4C5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okterPenanggung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D0A373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doubl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BF62CD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doubl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E236D2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0204A3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31CBE4E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619C30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55C554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23FC44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359C8E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his.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567E5D4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8CE432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BF292B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public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Tanggal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13F28F9B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anggal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5B7BF81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DE9487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98E13B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Tanggal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anggal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1A96169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his.tanggal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anggal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AED558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DF7F2F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C31BBE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Riwayat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5B02B7F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iwayat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258E5F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77AD6A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E8A693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Riwayat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iwayat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EF2351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his.riwayat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iwayat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CEADD3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93458A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838B1F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Golongan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1210214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olongan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FD984C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6C6791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71F474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Golongan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olongan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5FF7C2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his.golongan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olongan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54A2DC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9CABD8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1D4B6A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DokterPenanggung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78703F1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okterPenanggung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531636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2BFE8B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74ED2ED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DokterPenanggung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okterPenanggung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15FE94E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his.dokterPenanggung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okterPenanggung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2A354B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EF5881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C726FC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doubl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6D3749E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D1B4BF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B3DC77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C1971B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doubl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72BC19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his.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4AE5E0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058FCE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0EB91D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doubl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et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184605F3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515F094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5F3C601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3FFECB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double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C28952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his.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BEEB1E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F2B3EA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90EBFA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isiDataPasie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55DADAE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Scanner(System.in);</w:t>
            </w:r>
          </w:p>
          <w:p w14:paraId="480CD870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ata");</w:t>
            </w:r>
          </w:p>
          <w:p w14:paraId="2FD8189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: ");</w:t>
            </w:r>
          </w:p>
          <w:p w14:paraId="1033C215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NamaLengkap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2CA94AB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anggal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: ");</w:t>
            </w:r>
          </w:p>
          <w:p w14:paraId="75A412F6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TanggalLahi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32786852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Riwaya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: ");</w:t>
            </w:r>
          </w:p>
          <w:p w14:paraId="5046DC7E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RiwayatPenyaki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4985AB49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Golong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: ");</w:t>
            </w:r>
          </w:p>
          <w:p w14:paraId="2808DD5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GolonganDarah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772154C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Dokter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Penanggung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: ");</w:t>
            </w:r>
          </w:p>
          <w:p w14:paraId="54BE839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DokterPenanggungJawab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2BCB8A08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era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: ");</w:t>
            </w:r>
          </w:p>
          <w:p w14:paraId="3A7B1BA4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Berat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Doubl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1FE0280A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Tinggi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: ");</w:t>
            </w:r>
          </w:p>
          <w:p w14:paraId="756CC9B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etTinggiBadan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scan.nextDouble</w:t>
            </w:r>
            <w:proofErr w:type="spellEnd"/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6983799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3DDCA9C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1EB2BA8F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49ABCB67" w14:textId="77777777" w:rsidR="002329C3" w:rsidRP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E054356" w14:textId="5EA704E2" w:rsidR="002329C3" w:rsidRDefault="002329C3" w:rsidP="002329C3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2329C3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7083D5FD" w14:textId="6D1A6B24" w:rsidR="00227B70" w:rsidRDefault="00227B70">
      <w:pPr>
        <w:spacing w:line="240" w:lineRule="auto"/>
        <w:jc w:val="left"/>
        <w:rPr>
          <w:b/>
        </w:rPr>
      </w:pPr>
    </w:p>
    <w:p w14:paraId="298D396B" w14:textId="77777777" w:rsidR="00FD3353" w:rsidRDefault="00FD3353">
      <w:pPr>
        <w:spacing w:line="240" w:lineRule="auto"/>
        <w:jc w:val="left"/>
        <w:rPr>
          <w:b/>
        </w:rPr>
      </w:pPr>
    </w:p>
    <w:p w14:paraId="25041701" w14:textId="77777777" w:rsidR="00FD3353" w:rsidRDefault="00FD3353" w:rsidP="00FD3353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lastRenderedPageBreak/>
        <w:t>Output</w:t>
      </w:r>
    </w:p>
    <w:p w14:paraId="28F33763" w14:textId="77777777" w:rsidR="00FD3353" w:rsidRDefault="00FD3353" w:rsidP="00FD3353">
      <w:pPr>
        <w:ind w:left="450"/>
        <w:jc w:val="center"/>
        <w:rPr>
          <w:lang w:val="en-US"/>
        </w:rPr>
      </w:pPr>
    </w:p>
    <w:p w14:paraId="4F8ED4F7" w14:textId="686B2AED" w:rsidR="00FD3353" w:rsidRDefault="00FD3353" w:rsidP="00FD3353">
      <w:pPr>
        <w:ind w:left="450"/>
        <w:jc w:val="center"/>
        <w:rPr>
          <w:lang w:val="en-US"/>
        </w:rPr>
      </w:pPr>
      <w:r w:rsidRPr="00FD3353">
        <w:rPr>
          <w:lang w:val="en-US"/>
        </w:rPr>
        <w:drawing>
          <wp:inline distT="0" distB="0" distL="0" distR="0" wp14:anchorId="78780F65" wp14:editId="49B60F06">
            <wp:extent cx="3600000" cy="2160000"/>
            <wp:effectExtent l="0" t="0" r="635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CE2B2" w14:textId="77777777" w:rsidR="00FD3353" w:rsidRDefault="00FD3353" w:rsidP="00FD3353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725AA674" w14:textId="77777777" w:rsidR="00FD3353" w:rsidRDefault="00FD3353" w:rsidP="00FD3353">
      <w:pPr>
        <w:rPr>
          <w:lang w:val="en-US"/>
        </w:rPr>
      </w:pPr>
    </w:p>
    <w:p w14:paraId="1AB0A09C" w14:textId="3D12B2EE" w:rsidR="00FD3353" w:rsidRDefault="00FD3353" w:rsidP="00FD3353">
      <w:pPr>
        <w:jc w:val="center"/>
        <w:rPr>
          <w:lang w:val="en-US"/>
        </w:rPr>
      </w:pPr>
      <w:r w:rsidRPr="00FD3353">
        <w:rPr>
          <w:lang w:val="en-US"/>
        </w:rPr>
        <w:drawing>
          <wp:inline distT="0" distB="0" distL="0" distR="0" wp14:anchorId="11671726" wp14:editId="2141EDEF">
            <wp:extent cx="3600000" cy="2160000"/>
            <wp:effectExtent l="0" t="0" r="63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0E5EC" w14:textId="38F1F3A9" w:rsidR="00FD3353" w:rsidRDefault="00FD3353" w:rsidP="00FD3353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7 </w:t>
      </w:r>
      <w:proofErr w:type="spellStart"/>
      <w:r>
        <w:rPr>
          <w:color w:val="auto"/>
          <w:lang w:val="en-US"/>
        </w:rPr>
        <w:t>d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elum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uny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asien</w:t>
      </w:r>
      <w:proofErr w:type="spellEnd"/>
      <w:r w:rsidR="00383D1D">
        <w:rPr>
          <w:color w:val="auto"/>
          <w:lang w:val="en-US"/>
        </w:rPr>
        <w:t xml:space="preserve"> (</w:t>
      </w:r>
      <w:proofErr w:type="spellStart"/>
      <w:r w:rsidR="00383D1D">
        <w:rPr>
          <w:color w:val="auto"/>
          <w:lang w:val="en-US"/>
        </w:rPr>
        <w:t>lanjutan</w:t>
      </w:r>
      <w:proofErr w:type="spellEnd"/>
      <w:r w:rsidR="00383D1D">
        <w:rPr>
          <w:color w:val="auto"/>
          <w:lang w:val="en-US"/>
        </w:rPr>
        <w:t xml:space="preserve"> </w:t>
      </w:r>
      <w:proofErr w:type="spellStart"/>
      <w:r w:rsidR="00383D1D">
        <w:rPr>
          <w:color w:val="auto"/>
          <w:lang w:val="en-US"/>
        </w:rPr>
        <w:t>gambar</w:t>
      </w:r>
      <w:proofErr w:type="spellEnd"/>
      <w:r w:rsidR="00383D1D">
        <w:rPr>
          <w:color w:val="auto"/>
          <w:lang w:val="en-US"/>
        </w:rPr>
        <w:t xml:space="preserve"> 3.1)</w:t>
      </w:r>
    </w:p>
    <w:p w14:paraId="69ED80CF" w14:textId="77777777" w:rsidR="00FD3353" w:rsidRDefault="00FD3353" w:rsidP="00FD3353">
      <w:pPr>
        <w:rPr>
          <w:lang w:val="en-US"/>
        </w:rPr>
      </w:pPr>
    </w:p>
    <w:p w14:paraId="062AAE16" w14:textId="4B5FD38B" w:rsidR="00FD3353" w:rsidRDefault="00FD3353" w:rsidP="00FD3353">
      <w:pPr>
        <w:jc w:val="center"/>
        <w:rPr>
          <w:lang w:val="en-US"/>
        </w:rPr>
      </w:pPr>
      <w:r w:rsidRPr="00FD3353">
        <w:rPr>
          <w:lang w:val="en-US"/>
        </w:rPr>
        <w:drawing>
          <wp:inline distT="0" distB="0" distL="0" distR="0" wp14:anchorId="36435C61" wp14:editId="1C25D6B7">
            <wp:extent cx="3600000" cy="2160000"/>
            <wp:effectExtent l="0" t="0" r="635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097B0" w14:textId="38B4EC21" w:rsidR="00FD3353" w:rsidRDefault="00FD3353" w:rsidP="00FD3353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3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6 </w:t>
      </w:r>
      <w:proofErr w:type="spellStart"/>
      <w:r>
        <w:rPr>
          <w:color w:val="auto"/>
          <w:lang w:val="en-US"/>
        </w:rPr>
        <w:t>d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elum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uny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asien</w:t>
      </w:r>
      <w:proofErr w:type="spellEnd"/>
      <w:r w:rsidR="00383D1D">
        <w:rPr>
          <w:color w:val="auto"/>
          <w:lang w:val="en-US"/>
        </w:rPr>
        <w:t xml:space="preserve"> (</w:t>
      </w:r>
      <w:proofErr w:type="spellStart"/>
      <w:r w:rsidR="00383D1D">
        <w:rPr>
          <w:color w:val="auto"/>
          <w:lang w:val="en-US"/>
        </w:rPr>
        <w:t>lanjutan</w:t>
      </w:r>
      <w:proofErr w:type="spellEnd"/>
      <w:r w:rsidR="00383D1D">
        <w:rPr>
          <w:color w:val="auto"/>
          <w:lang w:val="en-US"/>
        </w:rPr>
        <w:t xml:space="preserve"> </w:t>
      </w:r>
      <w:proofErr w:type="spellStart"/>
      <w:r w:rsidR="00383D1D">
        <w:rPr>
          <w:color w:val="auto"/>
          <w:lang w:val="en-US"/>
        </w:rPr>
        <w:t>gambar</w:t>
      </w:r>
      <w:proofErr w:type="spellEnd"/>
      <w:r w:rsidR="00383D1D">
        <w:rPr>
          <w:color w:val="auto"/>
          <w:lang w:val="en-US"/>
        </w:rPr>
        <w:t xml:space="preserve"> 3.</w:t>
      </w:r>
      <w:r w:rsidR="00383D1D">
        <w:rPr>
          <w:color w:val="auto"/>
          <w:lang w:val="en-US"/>
        </w:rPr>
        <w:t>2</w:t>
      </w:r>
      <w:r w:rsidR="00383D1D">
        <w:rPr>
          <w:color w:val="auto"/>
          <w:lang w:val="en-US"/>
        </w:rPr>
        <w:t>)</w:t>
      </w:r>
    </w:p>
    <w:p w14:paraId="0BA26C47" w14:textId="328B4D18" w:rsidR="00FD3353" w:rsidRDefault="00FD3353" w:rsidP="00FD3353">
      <w:pPr>
        <w:jc w:val="center"/>
        <w:rPr>
          <w:lang w:val="en-US"/>
        </w:rPr>
      </w:pPr>
      <w:r w:rsidRPr="00FD3353">
        <w:rPr>
          <w:lang w:val="en-US"/>
        </w:rPr>
        <w:lastRenderedPageBreak/>
        <w:drawing>
          <wp:inline distT="0" distB="0" distL="0" distR="0" wp14:anchorId="25196BEF" wp14:editId="6651D1F4">
            <wp:extent cx="3600000" cy="1800000"/>
            <wp:effectExtent l="0" t="0" r="635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B8F88" w14:textId="69DA2AC1" w:rsidR="00FD3353" w:rsidRDefault="00FD3353" w:rsidP="00FD3353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4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5 </w:t>
      </w:r>
      <w:proofErr w:type="spellStart"/>
      <w:r>
        <w:rPr>
          <w:color w:val="auto"/>
          <w:lang w:val="en-US"/>
        </w:rPr>
        <w:t>d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elum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uny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asien</w:t>
      </w:r>
      <w:proofErr w:type="spellEnd"/>
      <w:r w:rsidR="00383D1D">
        <w:rPr>
          <w:color w:val="auto"/>
          <w:lang w:val="en-US"/>
        </w:rPr>
        <w:t xml:space="preserve"> (</w:t>
      </w:r>
      <w:proofErr w:type="spellStart"/>
      <w:r w:rsidR="00383D1D">
        <w:rPr>
          <w:color w:val="auto"/>
          <w:lang w:val="en-US"/>
        </w:rPr>
        <w:t>lanjutan</w:t>
      </w:r>
      <w:proofErr w:type="spellEnd"/>
      <w:r w:rsidR="00383D1D">
        <w:rPr>
          <w:color w:val="auto"/>
          <w:lang w:val="en-US"/>
        </w:rPr>
        <w:t xml:space="preserve"> </w:t>
      </w:r>
      <w:proofErr w:type="spellStart"/>
      <w:r w:rsidR="00383D1D">
        <w:rPr>
          <w:color w:val="auto"/>
          <w:lang w:val="en-US"/>
        </w:rPr>
        <w:t>gambar</w:t>
      </w:r>
      <w:proofErr w:type="spellEnd"/>
      <w:r w:rsidR="00383D1D">
        <w:rPr>
          <w:color w:val="auto"/>
          <w:lang w:val="en-US"/>
        </w:rPr>
        <w:t xml:space="preserve"> 3.</w:t>
      </w:r>
      <w:r w:rsidR="00383D1D">
        <w:rPr>
          <w:color w:val="auto"/>
          <w:lang w:val="en-US"/>
        </w:rPr>
        <w:t>3</w:t>
      </w:r>
      <w:r w:rsidR="00383D1D">
        <w:rPr>
          <w:color w:val="auto"/>
          <w:lang w:val="en-US"/>
        </w:rPr>
        <w:t>)</w:t>
      </w:r>
    </w:p>
    <w:p w14:paraId="0B456134" w14:textId="77777777" w:rsidR="00FE2A4A" w:rsidRDefault="00FE2A4A" w:rsidP="00FE2A4A">
      <w:pPr>
        <w:rPr>
          <w:lang w:val="en-US"/>
        </w:rPr>
      </w:pPr>
    </w:p>
    <w:p w14:paraId="7FAEBC90" w14:textId="0BD05ECE" w:rsidR="00FE2A4A" w:rsidRPr="00FE2A4A" w:rsidRDefault="00FE2A4A" w:rsidP="00FE2A4A">
      <w:pPr>
        <w:jc w:val="center"/>
        <w:rPr>
          <w:lang w:val="en-US"/>
        </w:rPr>
      </w:pPr>
      <w:r w:rsidRPr="00FE2A4A">
        <w:rPr>
          <w:lang w:val="en-US"/>
        </w:rPr>
        <w:drawing>
          <wp:inline distT="0" distB="0" distL="0" distR="0" wp14:anchorId="53D1BE28" wp14:editId="2D93372F">
            <wp:extent cx="3600000" cy="1800000"/>
            <wp:effectExtent l="0" t="0" r="635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A56A4" w14:textId="7A2C70AB" w:rsidR="00FE2A4A" w:rsidRDefault="00FE2A4A" w:rsidP="00FE2A4A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5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4 </w:t>
      </w:r>
      <w:proofErr w:type="spellStart"/>
      <w:r>
        <w:rPr>
          <w:color w:val="auto"/>
          <w:lang w:val="en-US"/>
        </w:rPr>
        <w:t>d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elum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uny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asien</w:t>
      </w:r>
      <w:proofErr w:type="spellEnd"/>
      <w:r w:rsidR="00383D1D">
        <w:rPr>
          <w:color w:val="auto"/>
          <w:lang w:val="en-US"/>
        </w:rPr>
        <w:t xml:space="preserve"> (</w:t>
      </w:r>
      <w:proofErr w:type="spellStart"/>
      <w:r w:rsidR="00383D1D">
        <w:rPr>
          <w:color w:val="auto"/>
          <w:lang w:val="en-US"/>
        </w:rPr>
        <w:t>lanjutan</w:t>
      </w:r>
      <w:proofErr w:type="spellEnd"/>
      <w:r w:rsidR="00383D1D">
        <w:rPr>
          <w:color w:val="auto"/>
          <w:lang w:val="en-US"/>
        </w:rPr>
        <w:t xml:space="preserve"> </w:t>
      </w:r>
      <w:proofErr w:type="spellStart"/>
      <w:r w:rsidR="00383D1D">
        <w:rPr>
          <w:color w:val="auto"/>
          <w:lang w:val="en-US"/>
        </w:rPr>
        <w:t>gambar</w:t>
      </w:r>
      <w:proofErr w:type="spellEnd"/>
      <w:r w:rsidR="00383D1D">
        <w:rPr>
          <w:color w:val="auto"/>
          <w:lang w:val="en-US"/>
        </w:rPr>
        <w:t xml:space="preserve"> 3.</w:t>
      </w:r>
      <w:r w:rsidR="00383D1D">
        <w:rPr>
          <w:color w:val="auto"/>
          <w:lang w:val="en-US"/>
        </w:rPr>
        <w:t>4</w:t>
      </w:r>
      <w:r w:rsidR="00383D1D">
        <w:rPr>
          <w:color w:val="auto"/>
          <w:lang w:val="en-US"/>
        </w:rPr>
        <w:t>)</w:t>
      </w:r>
    </w:p>
    <w:p w14:paraId="0704885F" w14:textId="77777777" w:rsidR="00FE2A4A" w:rsidRDefault="00FE2A4A" w:rsidP="00FE2A4A">
      <w:pPr>
        <w:rPr>
          <w:lang w:val="en-US"/>
        </w:rPr>
      </w:pPr>
    </w:p>
    <w:p w14:paraId="53F05D15" w14:textId="1D327FC0" w:rsidR="00FE2A4A" w:rsidRPr="00FE2A4A" w:rsidRDefault="00FE2A4A" w:rsidP="00FE2A4A">
      <w:pPr>
        <w:jc w:val="center"/>
        <w:rPr>
          <w:lang w:val="en-US"/>
        </w:rPr>
      </w:pPr>
      <w:r w:rsidRPr="00FE2A4A">
        <w:rPr>
          <w:lang w:val="en-US"/>
        </w:rPr>
        <w:drawing>
          <wp:inline distT="0" distB="0" distL="0" distR="0" wp14:anchorId="355BA452" wp14:editId="1F977ABE">
            <wp:extent cx="3600000" cy="1800000"/>
            <wp:effectExtent l="0" t="0" r="635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35AA4" w14:textId="065ABD44" w:rsidR="00FE2A4A" w:rsidRDefault="00FE2A4A" w:rsidP="00FE2A4A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6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3, input </w:t>
      </w:r>
      <w:proofErr w:type="spellStart"/>
      <w:proofErr w:type="gramStart"/>
      <w:r>
        <w:rPr>
          <w:color w:val="auto"/>
          <w:lang w:val="en-US"/>
        </w:rPr>
        <w:t>nama</w:t>
      </w:r>
      <w:proofErr w:type="spellEnd"/>
      <w:proofErr w:type="gramEnd"/>
      <w:r>
        <w:rPr>
          <w:color w:val="auto"/>
          <w:lang w:val="en-US"/>
        </w:rPr>
        <w:t xml:space="preserve"> = </w:t>
      </w:r>
      <w:proofErr w:type="spellStart"/>
      <w:r>
        <w:rPr>
          <w:color w:val="auto"/>
          <w:lang w:val="en-US"/>
        </w:rPr>
        <w:t>Hai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d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elum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uny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asien</w:t>
      </w:r>
      <w:proofErr w:type="spellEnd"/>
      <w:r w:rsidR="00383D1D">
        <w:rPr>
          <w:color w:val="auto"/>
          <w:lang w:val="en-US"/>
        </w:rPr>
        <w:t xml:space="preserve"> (</w:t>
      </w:r>
      <w:proofErr w:type="spellStart"/>
      <w:r w:rsidR="00383D1D">
        <w:rPr>
          <w:color w:val="auto"/>
          <w:lang w:val="en-US"/>
        </w:rPr>
        <w:t>lanjutan</w:t>
      </w:r>
      <w:proofErr w:type="spellEnd"/>
      <w:r w:rsidR="00383D1D">
        <w:rPr>
          <w:color w:val="auto"/>
          <w:lang w:val="en-US"/>
        </w:rPr>
        <w:t xml:space="preserve"> </w:t>
      </w:r>
      <w:proofErr w:type="spellStart"/>
      <w:r w:rsidR="00383D1D">
        <w:rPr>
          <w:color w:val="auto"/>
          <w:lang w:val="en-US"/>
        </w:rPr>
        <w:t>gambar</w:t>
      </w:r>
      <w:proofErr w:type="spellEnd"/>
      <w:r w:rsidR="00383D1D">
        <w:rPr>
          <w:color w:val="auto"/>
          <w:lang w:val="en-US"/>
        </w:rPr>
        <w:t xml:space="preserve"> 3.</w:t>
      </w:r>
      <w:r w:rsidR="00383D1D">
        <w:rPr>
          <w:color w:val="auto"/>
          <w:lang w:val="en-US"/>
        </w:rPr>
        <w:t>5</w:t>
      </w:r>
      <w:r w:rsidR="00383D1D">
        <w:rPr>
          <w:color w:val="auto"/>
          <w:lang w:val="en-US"/>
        </w:rPr>
        <w:t>)</w:t>
      </w:r>
    </w:p>
    <w:p w14:paraId="2794A28D" w14:textId="77777777" w:rsidR="00FE2A4A" w:rsidRDefault="00FE2A4A" w:rsidP="00FE2A4A">
      <w:pPr>
        <w:rPr>
          <w:lang w:val="en-US"/>
        </w:rPr>
      </w:pPr>
    </w:p>
    <w:p w14:paraId="2EEB1901" w14:textId="42EFBEC7" w:rsidR="00FE2A4A" w:rsidRDefault="00FE2A4A" w:rsidP="00FE2A4A">
      <w:pPr>
        <w:jc w:val="center"/>
        <w:rPr>
          <w:lang w:val="en-US"/>
        </w:rPr>
      </w:pPr>
      <w:r w:rsidRPr="00FE2A4A">
        <w:rPr>
          <w:lang w:val="en-US"/>
        </w:rPr>
        <w:lastRenderedPageBreak/>
        <w:drawing>
          <wp:inline distT="0" distB="0" distL="0" distR="0" wp14:anchorId="0276B7E8" wp14:editId="0072BB97">
            <wp:extent cx="3600000" cy="2160000"/>
            <wp:effectExtent l="0" t="0" r="635" b="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8CAF5" w14:textId="40E89D2D" w:rsidR="00FE2A4A" w:rsidRDefault="00FE2A4A" w:rsidP="00FE2A4A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7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2, input </w:t>
      </w:r>
      <w:proofErr w:type="spellStart"/>
      <w:proofErr w:type="gramStart"/>
      <w:r>
        <w:rPr>
          <w:color w:val="auto"/>
          <w:lang w:val="en-US"/>
        </w:rPr>
        <w:t>nama</w:t>
      </w:r>
      <w:proofErr w:type="spellEnd"/>
      <w:proofErr w:type="gramEnd"/>
      <w:r>
        <w:rPr>
          <w:color w:val="auto"/>
          <w:lang w:val="en-US"/>
        </w:rPr>
        <w:t xml:space="preserve"> = </w:t>
      </w:r>
      <w:proofErr w:type="spellStart"/>
      <w:r>
        <w:rPr>
          <w:color w:val="auto"/>
          <w:lang w:val="en-US"/>
        </w:rPr>
        <w:t>Hai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d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elum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uny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asien</w:t>
      </w:r>
      <w:proofErr w:type="spellEnd"/>
      <w:r w:rsidR="00383D1D">
        <w:rPr>
          <w:color w:val="auto"/>
          <w:lang w:val="en-US"/>
        </w:rPr>
        <w:t xml:space="preserve"> (</w:t>
      </w:r>
      <w:proofErr w:type="spellStart"/>
      <w:r w:rsidR="00383D1D">
        <w:rPr>
          <w:color w:val="auto"/>
          <w:lang w:val="en-US"/>
        </w:rPr>
        <w:t>lanjutan</w:t>
      </w:r>
      <w:proofErr w:type="spellEnd"/>
      <w:r w:rsidR="00383D1D">
        <w:rPr>
          <w:color w:val="auto"/>
          <w:lang w:val="en-US"/>
        </w:rPr>
        <w:t xml:space="preserve"> </w:t>
      </w:r>
      <w:proofErr w:type="spellStart"/>
      <w:r w:rsidR="00383D1D">
        <w:rPr>
          <w:color w:val="auto"/>
          <w:lang w:val="en-US"/>
        </w:rPr>
        <w:t>gambar</w:t>
      </w:r>
      <w:proofErr w:type="spellEnd"/>
      <w:r w:rsidR="00383D1D">
        <w:rPr>
          <w:color w:val="auto"/>
          <w:lang w:val="en-US"/>
        </w:rPr>
        <w:t xml:space="preserve"> 3.</w:t>
      </w:r>
      <w:r w:rsidR="00383D1D">
        <w:rPr>
          <w:color w:val="auto"/>
          <w:lang w:val="en-US"/>
        </w:rPr>
        <w:t>6</w:t>
      </w:r>
      <w:r w:rsidR="00383D1D">
        <w:rPr>
          <w:color w:val="auto"/>
          <w:lang w:val="en-US"/>
        </w:rPr>
        <w:t>)</w:t>
      </w:r>
    </w:p>
    <w:p w14:paraId="531DE7DD" w14:textId="77777777" w:rsidR="00FE2A4A" w:rsidRDefault="00FE2A4A" w:rsidP="00FE2A4A">
      <w:pPr>
        <w:rPr>
          <w:lang w:val="en-US"/>
        </w:rPr>
      </w:pPr>
    </w:p>
    <w:p w14:paraId="3D54EF7D" w14:textId="3259D216" w:rsidR="00FE2A4A" w:rsidRPr="00FE2A4A" w:rsidRDefault="00FE2A4A" w:rsidP="00FE2A4A">
      <w:pPr>
        <w:jc w:val="center"/>
        <w:rPr>
          <w:lang w:val="en-US"/>
        </w:rPr>
      </w:pPr>
      <w:r w:rsidRPr="00FE2A4A">
        <w:rPr>
          <w:lang w:val="en-US"/>
        </w:rPr>
        <w:drawing>
          <wp:inline distT="0" distB="0" distL="0" distR="0" wp14:anchorId="3ADD5502" wp14:editId="19C9E2D1">
            <wp:extent cx="3600000" cy="2880000"/>
            <wp:effectExtent l="0" t="0" r="635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06077" w14:textId="415024C3" w:rsidR="00FE2A4A" w:rsidRDefault="00FE2A4A" w:rsidP="00FE2A4A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8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1, input </w:t>
      </w:r>
      <w:proofErr w:type="spellStart"/>
      <w:proofErr w:type="gramStart"/>
      <w:r>
        <w:rPr>
          <w:color w:val="auto"/>
          <w:lang w:val="en-US"/>
        </w:rPr>
        <w:t>nama</w:t>
      </w:r>
      <w:proofErr w:type="spellEnd"/>
      <w:proofErr w:type="gram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lengkap</w:t>
      </w:r>
      <w:proofErr w:type="spellEnd"/>
      <w:r>
        <w:rPr>
          <w:color w:val="auto"/>
          <w:lang w:val="en-US"/>
        </w:rPr>
        <w:t xml:space="preserve"> = </w:t>
      </w:r>
      <w:proofErr w:type="spellStart"/>
      <w:r>
        <w:rPr>
          <w:color w:val="auto"/>
          <w:lang w:val="en-US"/>
        </w:rPr>
        <w:t>Azka</w:t>
      </w:r>
      <w:proofErr w:type="spellEnd"/>
      <w:r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tanggal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lahir</w:t>
      </w:r>
      <w:proofErr w:type="spellEnd"/>
      <w:r>
        <w:rPr>
          <w:color w:val="auto"/>
          <w:lang w:val="en-US"/>
        </w:rPr>
        <w:t xml:space="preserve"> = 21 </w:t>
      </w:r>
      <w:proofErr w:type="spellStart"/>
      <w:r>
        <w:rPr>
          <w:color w:val="auto"/>
          <w:lang w:val="en-US"/>
        </w:rPr>
        <w:t>Juni</w:t>
      </w:r>
      <w:proofErr w:type="spellEnd"/>
      <w:r>
        <w:rPr>
          <w:color w:val="auto"/>
          <w:lang w:val="en-US"/>
        </w:rPr>
        <w:t xml:space="preserve"> 2005, </w:t>
      </w:r>
      <w:proofErr w:type="spellStart"/>
      <w:r>
        <w:rPr>
          <w:color w:val="auto"/>
          <w:lang w:val="en-US"/>
        </w:rPr>
        <w:t>Riwayat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enyakit</w:t>
      </w:r>
      <w:proofErr w:type="spellEnd"/>
      <w:r>
        <w:rPr>
          <w:color w:val="auto"/>
          <w:lang w:val="en-US"/>
        </w:rPr>
        <w:t xml:space="preserve"> = </w:t>
      </w:r>
      <w:proofErr w:type="spellStart"/>
      <w:r>
        <w:rPr>
          <w:color w:val="auto"/>
          <w:lang w:val="en-US"/>
        </w:rPr>
        <w:t>Tipes</w:t>
      </w:r>
      <w:proofErr w:type="spellEnd"/>
      <w:r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Gol</w:t>
      </w:r>
      <w:proofErr w:type="spellEnd"/>
      <w:r>
        <w:rPr>
          <w:color w:val="auto"/>
          <w:lang w:val="en-US"/>
        </w:rPr>
        <w:t xml:space="preserve">. </w:t>
      </w:r>
      <w:proofErr w:type="spellStart"/>
      <w:r>
        <w:rPr>
          <w:color w:val="auto"/>
          <w:lang w:val="en-US"/>
        </w:rPr>
        <w:t>Darah</w:t>
      </w:r>
      <w:proofErr w:type="spellEnd"/>
      <w:r>
        <w:rPr>
          <w:color w:val="auto"/>
          <w:lang w:val="en-US"/>
        </w:rPr>
        <w:t xml:space="preserve"> = </w:t>
      </w:r>
      <w:proofErr w:type="gramStart"/>
      <w:r>
        <w:rPr>
          <w:color w:val="auto"/>
          <w:lang w:val="en-US"/>
        </w:rPr>
        <w:t>A ,</w:t>
      </w:r>
      <w:proofErr w:type="gram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Dokter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enanggung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awab</w:t>
      </w:r>
      <w:proofErr w:type="spellEnd"/>
      <w:r>
        <w:rPr>
          <w:color w:val="auto"/>
          <w:lang w:val="en-US"/>
        </w:rPr>
        <w:t xml:space="preserve"> = Dr. </w:t>
      </w:r>
      <w:proofErr w:type="spellStart"/>
      <w:r>
        <w:rPr>
          <w:color w:val="auto"/>
          <w:lang w:val="en-US"/>
        </w:rPr>
        <w:t>Dre</w:t>
      </w:r>
      <w:proofErr w:type="spellEnd"/>
      <w:r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Berat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adan</w:t>
      </w:r>
      <w:proofErr w:type="spellEnd"/>
      <w:r>
        <w:rPr>
          <w:color w:val="auto"/>
          <w:lang w:val="en-US"/>
        </w:rPr>
        <w:t xml:space="preserve"> = 50, </w:t>
      </w:r>
      <w:proofErr w:type="spellStart"/>
      <w:r>
        <w:rPr>
          <w:color w:val="auto"/>
          <w:lang w:val="en-US"/>
        </w:rPr>
        <w:t>Tinggi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adan</w:t>
      </w:r>
      <w:proofErr w:type="spellEnd"/>
      <w:r>
        <w:rPr>
          <w:color w:val="auto"/>
          <w:lang w:val="en-US"/>
        </w:rPr>
        <w:t xml:space="preserve"> = 170</w:t>
      </w:r>
      <w:r w:rsidR="00383D1D">
        <w:rPr>
          <w:color w:val="auto"/>
          <w:lang w:val="en-US"/>
        </w:rPr>
        <w:t xml:space="preserve"> </w:t>
      </w:r>
      <w:r w:rsidR="00383D1D">
        <w:rPr>
          <w:color w:val="auto"/>
          <w:lang w:val="en-US"/>
        </w:rPr>
        <w:t xml:space="preserve"> (</w:t>
      </w:r>
      <w:proofErr w:type="spellStart"/>
      <w:r w:rsidR="00383D1D">
        <w:rPr>
          <w:color w:val="auto"/>
          <w:lang w:val="en-US"/>
        </w:rPr>
        <w:t>lanjutan</w:t>
      </w:r>
      <w:proofErr w:type="spellEnd"/>
      <w:r w:rsidR="00383D1D">
        <w:rPr>
          <w:color w:val="auto"/>
          <w:lang w:val="en-US"/>
        </w:rPr>
        <w:t xml:space="preserve"> </w:t>
      </w:r>
      <w:proofErr w:type="spellStart"/>
      <w:r w:rsidR="00383D1D">
        <w:rPr>
          <w:color w:val="auto"/>
          <w:lang w:val="en-US"/>
        </w:rPr>
        <w:t>gambar</w:t>
      </w:r>
      <w:proofErr w:type="spellEnd"/>
      <w:r w:rsidR="00383D1D">
        <w:rPr>
          <w:color w:val="auto"/>
          <w:lang w:val="en-US"/>
        </w:rPr>
        <w:t xml:space="preserve"> 3.</w:t>
      </w:r>
      <w:r w:rsidR="00383D1D">
        <w:rPr>
          <w:color w:val="auto"/>
          <w:lang w:val="en-US"/>
        </w:rPr>
        <w:t>7</w:t>
      </w:r>
      <w:r w:rsidR="00383D1D">
        <w:rPr>
          <w:color w:val="auto"/>
          <w:lang w:val="en-US"/>
        </w:rPr>
        <w:t>)</w:t>
      </w:r>
    </w:p>
    <w:p w14:paraId="6C678226" w14:textId="77777777" w:rsidR="00FE2A4A" w:rsidRDefault="00FE2A4A" w:rsidP="00FE2A4A">
      <w:pPr>
        <w:rPr>
          <w:lang w:val="en-US"/>
        </w:rPr>
      </w:pPr>
    </w:p>
    <w:p w14:paraId="59F8D20B" w14:textId="272E3434" w:rsidR="00FE2A4A" w:rsidRPr="00FE2A4A" w:rsidRDefault="00FE2A4A" w:rsidP="00FE2A4A">
      <w:pPr>
        <w:jc w:val="center"/>
        <w:rPr>
          <w:lang w:val="en-US"/>
        </w:rPr>
      </w:pPr>
      <w:r w:rsidRPr="00FE2A4A">
        <w:rPr>
          <w:lang w:val="en-US"/>
        </w:rPr>
        <w:lastRenderedPageBreak/>
        <w:drawing>
          <wp:inline distT="0" distB="0" distL="0" distR="0" wp14:anchorId="3295794C" wp14:editId="7D8F5D79">
            <wp:extent cx="3600000" cy="2880000"/>
            <wp:effectExtent l="0" t="0" r="635" b="0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443EC" w14:textId="59453BE4" w:rsidR="00FE2A4A" w:rsidRDefault="00FE2A4A" w:rsidP="00FE2A4A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9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1, input </w:t>
      </w:r>
      <w:proofErr w:type="spellStart"/>
      <w:proofErr w:type="gramStart"/>
      <w:r>
        <w:rPr>
          <w:color w:val="auto"/>
          <w:lang w:val="en-US"/>
        </w:rPr>
        <w:t>nama</w:t>
      </w:r>
      <w:proofErr w:type="spellEnd"/>
      <w:proofErr w:type="gram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lengkap</w:t>
      </w:r>
      <w:proofErr w:type="spellEnd"/>
      <w:r>
        <w:rPr>
          <w:color w:val="auto"/>
          <w:lang w:val="en-US"/>
        </w:rPr>
        <w:t xml:space="preserve"> = </w:t>
      </w:r>
      <w:proofErr w:type="spellStart"/>
      <w:r>
        <w:rPr>
          <w:color w:val="auto"/>
          <w:lang w:val="en-US"/>
        </w:rPr>
        <w:t>Ocin</w:t>
      </w:r>
      <w:proofErr w:type="spellEnd"/>
      <w:r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tanggal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lahir</w:t>
      </w:r>
      <w:proofErr w:type="spellEnd"/>
      <w:r>
        <w:rPr>
          <w:color w:val="auto"/>
          <w:lang w:val="en-US"/>
        </w:rPr>
        <w:t xml:space="preserve"> = 05 </w:t>
      </w:r>
      <w:proofErr w:type="spellStart"/>
      <w:r>
        <w:rPr>
          <w:color w:val="auto"/>
          <w:lang w:val="en-US"/>
        </w:rPr>
        <w:t>Oktober</w:t>
      </w:r>
      <w:proofErr w:type="spellEnd"/>
      <w:r>
        <w:rPr>
          <w:color w:val="auto"/>
          <w:lang w:val="en-US"/>
        </w:rPr>
        <w:t xml:space="preserve"> 2010, </w:t>
      </w:r>
      <w:proofErr w:type="spellStart"/>
      <w:r>
        <w:rPr>
          <w:color w:val="auto"/>
          <w:lang w:val="en-US"/>
        </w:rPr>
        <w:t>Riwayat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enyakit</w:t>
      </w:r>
      <w:proofErr w:type="spellEnd"/>
      <w:r>
        <w:rPr>
          <w:color w:val="auto"/>
          <w:lang w:val="en-US"/>
        </w:rPr>
        <w:t xml:space="preserve"> = </w:t>
      </w:r>
      <w:proofErr w:type="spellStart"/>
      <w:r>
        <w:rPr>
          <w:color w:val="auto"/>
          <w:lang w:val="en-US"/>
        </w:rPr>
        <w:t>Demam</w:t>
      </w:r>
      <w:proofErr w:type="spellEnd"/>
      <w:r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Gol</w:t>
      </w:r>
      <w:proofErr w:type="spellEnd"/>
      <w:r>
        <w:rPr>
          <w:color w:val="auto"/>
          <w:lang w:val="en-US"/>
        </w:rPr>
        <w:t xml:space="preserve">. </w:t>
      </w:r>
      <w:proofErr w:type="spellStart"/>
      <w:r>
        <w:rPr>
          <w:color w:val="auto"/>
          <w:lang w:val="en-US"/>
        </w:rPr>
        <w:t>Darah</w:t>
      </w:r>
      <w:proofErr w:type="spellEnd"/>
      <w:r>
        <w:rPr>
          <w:color w:val="auto"/>
          <w:lang w:val="en-US"/>
        </w:rPr>
        <w:t xml:space="preserve"> = </w:t>
      </w:r>
      <w:proofErr w:type="gramStart"/>
      <w:r>
        <w:rPr>
          <w:color w:val="auto"/>
          <w:lang w:val="en-US"/>
        </w:rPr>
        <w:t>A ,</w:t>
      </w:r>
      <w:proofErr w:type="gram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Dokter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enanggung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awab</w:t>
      </w:r>
      <w:proofErr w:type="spellEnd"/>
      <w:r>
        <w:rPr>
          <w:color w:val="auto"/>
          <w:lang w:val="en-US"/>
        </w:rPr>
        <w:t xml:space="preserve"> = Dr. </w:t>
      </w:r>
      <w:proofErr w:type="spellStart"/>
      <w:r>
        <w:rPr>
          <w:color w:val="auto"/>
          <w:lang w:val="en-US"/>
        </w:rPr>
        <w:t>Dre</w:t>
      </w:r>
      <w:proofErr w:type="spellEnd"/>
      <w:r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Berat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adan</w:t>
      </w:r>
      <w:proofErr w:type="spellEnd"/>
      <w:r>
        <w:rPr>
          <w:color w:val="auto"/>
          <w:lang w:val="en-US"/>
        </w:rPr>
        <w:t xml:space="preserve"> = 60, </w:t>
      </w:r>
      <w:proofErr w:type="spellStart"/>
      <w:r>
        <w:rPr>
          <w:color w:val="auto"/>
          <w:lang w:val="en-US"/>
        </w:rPr>
        <w:t>Tinggi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adan</w:t>
      </w:r>
      <w:proofErr w:type="spellEnd"/>
      <w:r>
        <w:rPr>
          <w:color w:val="auto"/>
          <w:lang w:val="en-US"/>
        </w:rPr>
        <w:t xml:space="preserve"> = 1</w:t>
      </w:r>
      <w:r w:rsidR="0028029C">
        <w:rPr>
          <w:color w:val="auto"/>
          <w:lang w:val="en-US"/>
        </w:rPr>
        <w:t>64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</w:t>
      </w:r>
      <w:r w:rsidR="00EA6074">
        <w:rPr>
          <w:color w:val="auto"/>
          <w:lang w:val="en-US"/>
        </w:rPr>
        <w:t>8</w:t>
      </w:r>
      <w:r w:rsidR="00EA6074">
        <w:rPr>
          <w:color w:val="auto"/>
          <w:lang w:val="en-US"/>
        </w:rPr>
        <w:t>)</w:t>
      </w:r>
    </w:p>
    <w:p w14:paraId="36ED5148" w14:textId="77777777" w:rsidR="0028029C" w:rsidRDefault="0028029C" w:rsidP="0028029C">
      <w:pPr>
        <w:rPr>
          <w:lang w:val="en-US"/>
        </w:rPr>
      </w:pPr>
    </w:p>
    <w:p w14:paraId="39C3A7D0" w14:textId="36142829" w:rsidR="0028029C" w:rsidRPr="0028029C" w:rsidRDefault="0028029C" w:rsidP="0028029C">
      <w:pPr>
        <w:jc w:val="center"/>
        <w:rPr>
          <w:lang w:val="en-US"/>
        </w:rPr>
      </w:pPr>
      <w:r w:rsidRPr="0028029C">
        <w:rPr>
          <w:lang w:val="en-US"/>
        </w:rPr>
        <w:drawing>
          <wp:inline distT="0" distB="0" distL="0" distR="0" wp14:anchorId="3E5577E6" wp14:editId="7994D7A6">
            <wp:extent cx="3600000" cy="2880000"/>
            <wp:effectExtent l="0" t="0" r="635" b="0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3F711" w14:textId="614D2A3C" w:rsidR="0028029C" w:rsidRDefault="0028029C" w:rsidP="0028029C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10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1, input </w:t>
      </w:r>
      <w:proofErr w:type="spellStart"/>
      <w:proofErr w:type="gramStart"/>
      <w:r>
        <w:rPr>
          <w:color w:val="auto"/>
          <w:lang w:val="en-US"/>
        </w:rPr>
        <w:t>nama</w:t>
      </w:r>
      <w:proofErr w:type="spellEnd"/>
      <w:proofErr w:type="gram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lengkap</w:t>
      </w:r>
      <w:proofErr w:type="spellEnd"/>
      <w:r>
        <w:rPr>
          <w:color w:val="auto"/>
          <w:lang w:val="en-US"/>
        </w:rPr>
        <w:t xml:space="preserve"> = </w:t>
      </w:r>
      <w:proofErr w:type="spellStart"/>
      <w:r>
        <w:rPr>
          <w:color w:val="auto"/>
          <w:lang w:val="en-US"/>
        </w:rPr>
        <w:t>Bayu</w:t>
      </w:r>
      <w:proofErr w:type="spellEnd"/>
      <w:r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tanggal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lahir</w:t>
      </w:r>
      <w:proofErr w:type="spellEnd"/>
      <w:r>
        <w:rPr>
          <w:color w:val="auto"/>
          <w:lang w:val="en-US"/>
        </w:rPr>
        <w:t xml:space="preserve"> = 29 </w:t>
      </w:r>
      <w:proofErr w:type="spellStart"/>
      <w:r>
        <w:rPr>
          <w:color w:val="auto"/>
          <w:lang w:val="en-US"/>
        </w:rPr>
        <w:t>Februari</w:t>
      </w:r>
      <w:proofErr w:type="spellEnd"/>
      <w:r>
        <w:rPr>
          <w:color w:val="auto"/>
          <w:lang w:val="en-US"/>
        </w:rPr>
        <w:t xml:space="preserve"> 2006, </w:t>
      </w:r>
      <w:proofErr w:type="spellStart"/>
      <w:r>
        <w:rPr>
          <w:color w:val="auto"/>
          <w:lang w:val="en-US"/>
        </w:rPr>
        <w:t>Riwayat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enyakit</w:t>
      </w:r>
      <w:proofErr w:type="spellEnd"/>
      <w:r>
        <w:rPr>
          <w:color w:val="auto"/>
          <w:lang w:val="en-US"/>
        </w:rPr>
        <w:t xml:space="preserve"> = </w:t>
      </w:r>
      <w:proofErr w:type="spellStart"/>
      <w:r>
        <w:rPr>
          <w:color w:val="auto"/>
          <w:lang w:val="en-US"/>
        </w:rPr>
        <w:t>Wibu</w:t>
      </w:r>
      <w:proofErr w:type="spellEnd"/>
      <w:r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Gol</w:t>
      </w:r>
      <w:proofErr w:type="spellEnd"/>
      <w:r>
        <w:rPr>
          <w:color w:val="auto"/>
          <w:lang w:val="en-US"/>
        </w:rPr>
        <w:t xml:space="preserve">. </w:t>
      </w:r>
      <w:proofErr w:type="spellStart"/>
      <w:r>
        <w:rPr>
          <w:color w:val="auto"/>
          <w:lang w:val="en-US"/>
        </w:rPr>
        <w:t>Darah</w:t>
      </w:r>
      <w:proofErr w:type="spellEnd"/>
      <w:r>
        <w:rPr>
          <w:color w:val="auto"/>
          <w:lang w:val="en-US"/>
        </w:rPr>
        <w:t xml:space="preserve"> = </w:t>
      </w:r>
      <w:proofErr w:type="gramStart"/>
      <w:r>
        <w:rPr>
          <w:color w:val="auto"/>
          <w:lang w:val="en-US"/>
        </w:rPr>
        <w:t>O ,</w:t>
      </w:r>
      <w:proofErr w:type="gram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Dokter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enanggung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awab</w:t>
      </w:r>
      <w:proofErr w:type="spellEnd"/>
      <w:r>
        <w:rPr>
          <w:color w:val="auto"/>
          <w:lang w:val="en-US"/>
        </w:rPr>
        <w:t xml:space="preserve"> = Dr. </w:t>
      </w:r>
      <w:proofErr w:type="spellStart"/>
      <w:r>
        <w:rPr>
          <w:color w:val="auto"/>
          <w:lang w:val="en-US"/>
        </w:rPr>
        <w:t>Tirta</w:t>
      </w:r>
      <w:proofErr w:type="spellEnd"/>
      <w:r>
        <w:rPr>
          <w:color w:val="auto"/>
          <w:lang w:val="en-US"/>
        </w:rPr>
        <w:t xml:space="preserve">, </w:t>
      </w:r>
      <w:proofErr w:type="spellStart"/>
      <w:r>
        <w:rPr>
          <w:color w:val="auto"/>
          <w:lang w:val="en-US"/>
        </w:rPr>
        <w:t>Berat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adan</w:t>
      </w:r>
      <w:proofErr w:type="spellEnd"/>
      <w:r>
        <w:rPr>
          <w:color w:val="auto"/>
          <w:lang w:val="en-US"/>
        </w:rPr>
        <w:t xml:space="preserve"> = 40, </w:t>
      </w:r>
      <w:proofErr w:type="spellStart"/>
      <w:r>
        <w:rPr>
          <w:color w:val="auto"/>
          <w:lang w:val="en-US"/>
        </w:rPr>
        <w:t>Tinggi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adan</w:t>
      </w:r>
      <w:proofErr w:type="spellEnd"/>
      <w:r>
        <w:rPr>
          <w:color w:val="auto"/>
          <w:lang w:val="en-US"/>
        </w:rPr>
        <w:t xml:space="preserve"> = 171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</w:t>
      </w:r>
      <w:r w:rsidR="00EA6074">
        <w:rPr>
          <w:color w:val="auto"/>
          <w:lang w:val="en-US"/>
        </w:rPr>
        <w:t>9</w:t>
      </w:r>
      <w:r w:rsidR="00EA6074">
        <w:rPr>
          <w:color w:val="auto"/>
          <w:lang w:val="en-US"/>
        </w:rPr>
        <w:t>)</w:t>
      </w:r>
    </w:p>
    <w:p w14:paraId="447933A7" w14:textId="77777777" w:rsidR="0028029C" w:rsidRDefault="0028029C" w:rsidP="0028029C">
      <w:pPr>
        <w:rPr>
          <w:lang w:val="en-US"/>
        </w:rPr>
      </w:pPr>
    </w:p>
    <w:p w14:paraId="78BF6B2D" w14:textId="608EE03F" w:rsidR="0028029C" w:rsidRDefault="0028029C" w:rsidP="0028029C">
      <w:pPr>
        <w:jc w:val="center"/>
        <w:rPr>
          <w:lang w:val="en-US"/>
        </w:rPr>
      </w:pPr>
      <w:r w:rsidRPr="0028029C">
        <w:rPr>
          <w:lang w:val="en-US"/>
        </w:rPr>
        <w:lastRenderedPageBreak/>
        <w:drawing>
          <wp:inline distT="0" distB="0" distL="0" distR="0" wp14:anchorId="643DCE04" wp14:editId="48BEB576">
            <wp:extent cx="3600000" cy="2880000"/>
            <wp:effectExtent l="0" t="0" r="635" b="0"/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22ACD" w14:textId="77719F97" w:rsidR="00FD3353" w:rsidRDefault="0028029C" w:rsidP="00931F95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1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 w:rsidR="00931F95">
        <w:rPr>
          <w:color w:val="auto"/>
          <w:lang w:val="en-US"/>
        </w:rPr>
        <w:t xml:space="preserve"> = 3, input </w:t>
      </w:r>
      <w:proofErr w:type="spellStart"/>
      <w:r w:rsidR="00931F95">
        <w:rPr>
          <w:color w:val="auto"/>
          <w:lang w:val="en-US"/>
        </w:rPr>
        <w:t>nama</w:t>
      </w:r>
      <w:proofErr w:type="spellEnd"/>
      <w:r w:rsidR="00931F95">
        <w:rPr>
          <w:color w:val="auto"/>
          <w:lang w:val="en-US"/>
        </w:rPr>
        <w:t xml:space="preserve"> </w:t>
      </w:r>
      <w:proofErr w:type="spellStart"/>
      <w:r w:rsidR="00931F95">
        <w:rPr>
          <w:color w:val="auto"/>
          <w:lang w:val="en-US"/>
        </w:rPr>
        <w:t>lengkap</w:t>
      </w:r>
      <w:proofErr w:type="spellEnd"/>
      <w:r w:rsidR="00931F95">
        <w:rPr>
          <w:color w:val="auto"/>
          <w:lang w:val="en-US"/>
        </w:rPr>
        <w:t xml:space="preserve"> = </w:t>
      </w:r>
      <w:proofErr w:type="spellStart"/>
      <w:proofErr w:type="gramStart"/>
      <w:r w:rsidR="00931F95">
        <w:rPr>
          <w:color w:val="auto"/>
          <w:lang w:val="en-US"/>
        </w:rPr>
        <w:t>oCiN</w:t>
      </w:r>
      <w:proofErr w:type="spellEnd"/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1</w:t>
      </w:r>
      <w:r w:rsidR="00EA6074">
        <w:rPr>
          <w:color w:val="auto"/>
          <w:lang w:val="en-US"/>
        </w:rPr>
        <w:t>0</w:t>
      </w:r>
      <w:r w:rsidR="00EA6074">
        <w:rPr>
          <w:color w:val="auto"/>
          <w:lang w:val="en-US"/>
        </w:rPr>
        <w:t>)</w:t>
      </w:r>
    </w:p>
    <w:p w14:paraId="5B525DDA" w14:textId="77777777" w:rsidR="00931F95" w:rsidRDefault="00931F95" w:rsidP="00931F95">
      <w:pPr>
        <w:rPr>
          <w:lang w:val="en-US"/>
        </w:rPr>
      </w:pPr>
    </w:p>
    <w:p w14:paraId="01E76DCF" w14:textId="78BB9C19" w:rsidR="00931F95" w:rsidRDefault="00931F95" w:rsidP="00931F95">
      <w:pPr>
        <w:jc w:val="center"/>
        <w:rPr>
          <w:lang w:val="en-US"/>
        </w:rPr>
      </w:pPr>
      <w:r w:rsidRPr="00931F95">
        <w:rPr>
          <w:lang w:val="en-US"/>
        </w:rPr>
        <w:drawing>
          <wp:inline distT="0" distB="0" distL="0" distR="0" wp14:anchorId="506066DD" wp14:editId="1B058738">
            <wp:extent cx="3600000" cy="4680000"/>
            <wp:effectExtent l="0" t="0" r="635" b="6350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6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8136B" w14:textId="148B3025" w:rsidR="00931F95" w:rsidRDefault="00931F95" w:rsidP="00931F95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</w:t>
      </w:r>
      <w:proofErr w:type="gramStart"/>
      <w:r>
        <w:rPr>
          <w:color w:val="auto"/>
          <w:lang w:val="en-US"/>
        </w:rPr>
        <w:t>7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1</w:t>
      </w:r>
      <w:r w:rsidR="00EA6074">
        <w:rPr>
          <w:color w:val="auto"/>
          <w:lang w:val="en-US"/>
        </w:rPr>
        <w:t>1</w:t>
      </w:r>
      <w:r w:rsidR="00EA6074">
        <w:rPr>
          <w:color w:val="auto"/>
          <w:lang w:val="en-US"/>
        </w:rPr>
        <w:t>)</w:t>
      </w:r>
    </w:p>
    <w:p w14:paraId="249749F4" w14:textId="77777777" w:rsidR="00931F95" w:rsidRDefault="00931F95" w:rsidP="00931F95">
      <w:pPr>
        <w:rPr>
          <w:lang w:val="en-US"/>
        </w:rPr>
      </w:pPr>
    </w:p>
    <w:p w14:paraId="5AFCCA64" w14:textId="4AE6285F" w:rsidR="00931F95" w:rsidRDefault="00931F95" w:rsidP="00931F95">
      <w:pPr>
        <w:jc w:val="center"/>
        <w:rPr>
          <w:lang w:val="en-US"/>
        </w:rPr>
      </w:pPr>
      <w:r w:rsidRPr="00931F95">
        <w:rPr>
          <w:lang w:val="en-US"/>
        </w:rPr>
        <w:drawing>
          <wp:inline distT="0" distB="0" distL="0" distR="0" wp14:anchorId="7AA7938F" wp14:editId="1DD66C03">
            <wp:extent cx="3600000" cy="1800000"/>
            <wp:effectExtent l="0" t="0" r="635" b="0"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5BAFB" w14:textId="0F02B87C" w:rsidR="00931F95" w:rsidRDefault="00931F95" w:rsidP="00931F95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3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</w:t>
      </w:r>
      <w:proofErr w:type="gramStart"/>
      <w:r>
        <w:rPr>
          <w:color w:val="auto"/>
          <w:lang w:val="en-US"/>
        </w:rPr>
        <w:t>4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1</w:t>
      </w:r>
      <w:r w:rsidR="00EA6074">
        <w:rPr>
          <w:color w:val="auto"/>
          <w:lang w:val="en-US"/>
        </w:rPr>
        <w:t>2</w:t>
      </w:r>
      <w:r w:rsidR="00EA6074">
        <w:rPr>
          <w:color w:val="auto"/>
          <w:lang w:val="en-US"/>
        </w:rPr>
        <w:t>)</w:t>
      </w:r>
    </w:p>
    <w:p w14:paraId="6BD5775E" w14:textId="77777777" w:rsidR="00931F95" w:rsidRDefault="00931F95" w:rsidP="00931F95">
      <w:pPr>
        <w:rPr>
          <w:lang w:val="en-US"/>
        </w:rPr>
      </w:pPr>
    </w:p>
    <w:p w14:paraId="05FB37D3" w14:textId="582B74E3" w:rsidR="00931F95" w:rsidRPr="00931F95" w:rsidRDefault="00931F95" w:rsidP="00931F95">
      <w:pPr>
        <w:jc w:val="center"/>
        <w:rPr>
          <w:lang w:val="en-US"/>
        </w:rPr>
      </w:pPr>
      <w:r w:rsidRPr="00931F95">
        <w:rPr>
          <w:lang w:val="en-US"/>
        </w:rPr>
        <w:drawing>
          <wp:inline distT="0" distB="0" distL="0" distR="0" wp14:anchorId="16300AC6" wp14:editId="07117352">
            <wp:extent cx="3600000" cy="4680000"/>
            <wp:effectExtent l="0" t="0" r="635" b="6350"/>
            <wp:docPr id="17" name="Pictur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6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9DA43" w14:textId="10589597" w:rsidR="00931F95" w:rsidRPr="00EA6074" w:rsidRDefault="00931F95" w:rsidP="00931F95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4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proofErr w:type="gramStart"/>
      <w:r>
        <w:rPr>
          <w:color w:val="auto"/>
          <w:lang w:val="zh-CN"/>
        </w:rPr>
        <w:t>output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1</w:t>
      </w:r>
      <w:r w:rsidR="00EA6074">
        <w:rPr>
          <w:color w:val="auto"/>
          <w:lang w:val="en-US"/>
        </w:rPr>
        <w:t>3</w:t>
      </w:r>
      <w:r w:rsidR="00EA6074">
        <w:rPr>
          <w:color w:val="auto"/>
          <w:lang w:val="en-US"/>
        </w:rPr>
        <w:t>)</w:t>
      </w:r>
    </w:p>
    <w:p w14:paraId="4BC42D82" w14:textId="77777777" w:rsidR="00931F95" w:rsidRDefault="00931F95" w:rsidP="00931F95">
      <w:pPr>
        <w:rPr>
          <w:lang w:val="en-US"/>
        </w:rPr>
      </w:pPr>
    </w:p>
    <w:p w14:paraId="4012C3A5" w14:textId="12333A63" w:rsidR="00931F95" w:rsidRDefault="00931F95" w:rsidP="00931F95">
      <w:pPr>
        <w:jc w:val="center"/>
        <w:rPr>
          <w:lang w:val="en-US"/>
        </w:rPr>
      </w:pPr>
      <w:r w:rsidRPr="00931F95">
        <w:rPr>
          <w:lang w:val="en-US"/>
        </w:rPr>
        <w:lastRenderedPageBreak/>
        <w:drawing>
          <wp:inline distT="0" distB="0" distL="0" distR="0" wp14:anchorId="5253ACC0" wp14:editId="406CEE30">
            <wp:extent cx="3600000" cy="1800000"/>
            <wp:effectExtent l="0" t="0" r="635" b="0"/>
            <wp:docPr id="18" name="Pictur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8AD9D" w14:textId="11A8D782" w:rsidR="00FA5DBF" w:rsidRDefault="00FA5DBF" w:rsidP="00FA5DBF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5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</w:t>
      </w:r>
      <w:proofErr w:type="gramStart"/>
      <w:r>
        <w:rPr>
          <w:color w:val="auto"/>
          <w:lang w:val="en-US"/>
        </w:rPr>
        <w:t>5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1</w:t>
      </w:r>
      <w:r w:rsidR="00EA6074">
        <w:rPr>
          <w:color w:val="auto"/>
          <w:lang w:val="en-US"/>
        </w:rPr>
        <w:t>4</w:t>
      </w:r>
      <w:r w:rsidR="00EA6074">
        <w:rPr>
          <w:color w:val="auto"/>
          <w:lang w:val="en-US"/>
        </w:rPr>
        <w:t>)</w:t>
      </w:r>
    </w:p>
    <w:p w14:paraId="3BF81349" w14:textId="77777777" w:rsidR="00FA5DBF" w:rsidRPr="00931F95" w:rsidRDefault="00FA5DBF" w:rsidP="00931F95">
      <w:pPr>
        <w:jc w:val="center"/>
        <w:rPr>
          <w:lang w:val="en-US"/>
        </w:rPr>
      </w:pPr>
    </w:p>
    <w:p w14:paraId="67AD8009" w14:textId="6DF31940" w:rsidR="00931F95" w:rsidRDefault="007D38E7" w:rsidP="00931F95">
      <w:pPr>
        <w:jc w:val="center"/>
        <w:rPr>
          <w:lang w:val="en-US"/>
        </w:rPr>
      </w:pPr>
      <w:r w:rsidRPr="007D38E7">
        <w:rPr>
          <w:lang w:val="en-US"/>
        </w:rPr>
        <w:drawing>
          <wp:inline distT="0" distB="0" distL="0" distR="0" wp14:anchorId="221C930E" wp14:editId="5887AB36">
            <wp:extent cx="3600000" cy="4680000"/>
            <wp:effectExtent l="0" t="0" r="635" b="6350"/>
            <wp:docPr id="19" name="Pictur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6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257DF" w14:textId="18E2439B" w:rsidR="00FA5DBF" w:rsidRPr="00EA6074" w:rsidRDefault="00FA5DBF" w:rsidP="00FA5DBF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6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proofErr w:type="gramStart"/>
      <w:r>
        <w:rPr>
          <w:color w:val="auto"/>
          <w:lang w:val="zh-CN"/>
        </w:rPr>
        <w:t>output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1</w:t>
      </w:r>
      <w:r w:rsidR="00EA6074">
        <w:rPr>
          <w:color w:val="auto"/>
          <w:lang w:val="en-US"/>
        </w:rPr>
        <w:t>5</w:t>
      </w:r>
      <w:r w:rsidR="00EA6074">
        <w:rPr>
          <w:color w:val="auto"/>
          <w:lang w:val="en-US"/>
        </w:rPr>
        <w:t>)</w:t>
      </w:r>
    </w:p>
    <w:p w14:paraId="06859283" w14:textId="77777777" w:rsidR="00FA5DBF" w:rsidRDefault="00FA5DBF" w:rsidP="00931F95">
      <w:pPr>
        <w:jc w:val="center"/>
        <w:rPr>
          <w:lang w:val="en-US"/>
        </w:rPr>
      </w:pPr>
    </w:p>
    <w:p w14:paraId="67C021FD" w14:textId="205B0DBD" w:rsidR="007D38E7" w:rsidRDefault="00FA5DBF" w:rsidP="00931F95">
      <w:pPr>
        <w:jc w:val="center"/>
        <w:rPr>
          <w:lang w:val="en-US"/>
        </w:rPr>
      </w:pPr>
      <w:r w:rsidRPr="00FA5DBF">
        <w:rPr>
          <w:lang w:val="en-US"/>
        </w:rPr>
        <w:lastRenderedPageBreak/>
        <w:drawing>
          <wp:inline distT="0" distB="0" distL="0" distR="0" wp14:anchorId="602ADA1C" wp14:editId="6D801847">
            <wp:extent cx="3600000" cy="1800000"/>
            <wp:effectExtent l="0" t="0" r="635" b="0"/>
            <wp:docPr id="20" name="Pictur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9C69E" w14:textId="3E0D2CAE" w:rsidR="00FA5DBF" w:rsidRDefault="00FA5DBF" w:rsidP="00FA5DBF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7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ihan</w:t>
      </w:r>
      <w:proofErr w:type="spellEnd"/>
      <w:r>
        <w:rPr>
          <w:color w:val="auto"/>
          <w:lang w:val="en-US"/>
        </w:rPr>
        <w:t xml:space="preserve"> = </w:t>
      </w:r>
      <w:proofErr w:type="gramStart"/>
      <w:r>
        <w:rPr>
          <w:color w:val="auto"/>
          <w:lang w:val="en-US"/>
        </w:rPr>
        <w:t>6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1</w:t>
      </w:r>
      <w:r w:rsidR="00EA6074">
        <w:rPr>
          <w:color w:val="auto"/>
          <w:lang w:val="en-US"/>
        </w:rPr>
        <w:t>6</w:t>
      </w:r>
      <w:r w:rsidR="00EA6074">
        <w:rPr>
          <w:color w:val="auto"/>
          <w:lang w:val="en-US"/>
        </w:rPr>
        <w:t>)</w:t>
      </w:r>
    </w:p>
    <w:p w14:paraId="6B25DF06" w14:textId="77777777" w:rsidR="00FA5DBF" w:rsidRPr="00931F95" w:rsidRDefault="00FA5DBF" w:rsidP="00931F95">
      <w:pPr>
        <w:jc w:val="center"/>
        <w:rPr>
          <w:lang w:val="en-US"/>
        </w:rPr>
      </w:pPr>
    </w:p>
    <w:p w14:paraId="3D20EF46" w14:textId="53F3D348" w:rsidR="00931F95" w:rsidRDefault="00FA5DBF" w:rsidP="00931F95">
      <w:pPr>
        <w:jc w:val="center"/>
        <w:rPr>
          <w:lang w:val="en-US"/>
        </w:rPr>
      </w:pPr>
      <w:r w:rsidRPr="00FA5DBF">
        <w:rPr>
          <w:lang w:val="en-US"/>
        </w:rPr>
        <w:drawing>
          <wp:inline distT="0" distB="0" distL="0" distR="0" wp14:anchorId="4BFD5662" wp14:editId="234E8280">
            <wp:extent cx="3600000" cy="4320000"/>
            <wp:effectExtent l="0" t="0" r="635" b="4445"/>
            <wp:docPr id="21" name="Pictur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29305" w14:textId="42EE58F4" w:rsidR="00FA5DBF" w:rsidRPr="00EA6074" w:rsidRDefault="00FA5DBF" w:rsidP="00FA5DBF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8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proofErr w:type="gramStart"/>
      <w:r>
        <w:rPr>
          <w:color w:val="auto"/>
          <w:lang w:val="zh-CN"/>
        </w:rPr>
        <w:t>output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1</w:t>
      </w:r>
      <w:r w:rsidR="00EA6074">
        <w:rPr>
          <w:color w:val="auto"/>
          <w:lang w:val="en-US"/>
        </w:rPr>
        <w:t>7</w:t>
      </w:r>
      <w:r w:rsidR="00EA6074">
        <w:rPr>
          <w:color w:val="auto"/>
          <w:lang w:val="en-US"/>
        </w:rPr>
        <w:t>)</w:t>
      </w:r>
    </w:p>
    <w:p w14:paraId="17970E76" w14:textId="77777777" w:rsidR="00FA5DBF" w:rsidRPr="00931F95" w:rsidRDefault="00FA5DBF" w:rsidP="00931F95">
      <w:pPr>
        <w:jc w:val="center"/>
        <w:rPr>
          <w:lang w:val="en-US"/>
        </w:rPr>
      </w:pPr>
    </w:p>
    <w:p w14:paraId="29E082BB" w14:textId="4BF902F0" w:rsidR="00FD3353" w:rsidRDefault="00FA5DBF" w:rsidP="00FA5DBF">
      <w:pPr>
        <w:spacing w:line="240" w:lineRule="auto"/>
        <w:jc w:val="center"/>
        <w:rPr>
          <w:b/>
        </w:rPr>
      </w:pPr>
      <w:r w:rsidRPr="00FA5DBF">
        <w:rPr>
          <w:b/>
        </w:rPr>
        <w:lastRenderedPageBreak/>
        <w:drawing>
          <wp:inline distT="0" distB="0" distL="0" distR="0" wp14:anchorId="2AF295D1" wp14:editId="6F3987EF">
            <wp:extent cx="3600000" cy="1800000"/>
            <wp:effectExtent l="0" t="0" r="635" b="0"/>
            <wp:docPr id="22" name="Pictur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4849E" w14:textId="449770C7" w:rsidR="00FA5DBF" w:rsidRPr="00FA5DBF" w:rsidRDefault="00FA5DBF" w:rsidP="00FA5DBF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9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lihan</w:t>
      </w:r>
      <w:proofErr w:type="spellEnd"/>
      <w:r>
        <w:rPr>
          <w:color w:val="auto"/>
          <w:lang w:val="en-US"/>
        </w:rPr>
        <w:t xml:space="preserve"> = </w:t>
      </w:r>
      <w:proofErr w:type="gramStart"/>
      <w:r>
        <w:rPr>
          <w:color w:val="auto"/>
          <w:lang w:val="en-US"/>
        </w:rPr>
        <w:t>7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1</w:t>
      </w:r>
      <w:r w:rsidR="00EA6074">
        <w:rPr>
          <w:color w:val="auto"/>
          <w:lang w:val="en-US"/>
        </w:rPr>
        <w:t>8</w:t>
      </w:r>
      <w:r w:rsidR="00EA6074">
        <w:rPr>
          <w:color w:val="auto"/>
          <w:lang w:val="en-US"/>
        </w:rPr>
        <w:t>)</w:t>
      </w:r>
    </w:p>
    <w:p w14:paraId="7247D007" w14:textId="77777777" w:rsidR="00FA5DBF" w:rsidRDefault="00FA5DBF" w:rsidP="00FA5DBF">
      <w:pPr>
        <w:spacing w:line="240" w:lineRule="auto"/>
        <w:jc w:val="center"/>
        <w:rPr>
          <w:b/>
        </w:rPr>
      </w:pPr>
    </w:p>
    <w:p w14:paraId="0D20C58D" w14:textId="3F802693" w:rsidR="00FA5DBF" w:rsidRDefault="00FA5DBF" w:rsidP="00FA5DBF">
      <w:pPr>
        <w:spacing w:line="240" w:lineRule="auto"/>
        <w:jc w:val="center"/>
        <w:rPr>
          <w:b/>
        </w:rPr>
      </w:pPr>
      <w:r w:rsidRPr="00FA5DBF">
        <w:rPr>
          <w:b/>
        </w:rPr>
        <w:drawing>
          <wp:inline distT="0" distB="0" distL="0" distR="0" wp14:anchorId="3254AC18" wp14:editId="4851EF5F">
            <wp:extent cx="3600000" cy="4680000"/>
            <wp:effectExtent l="0" t="0" r="635" b="6350"/>
            <wp:docPr id="23" name="Pictur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6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02291" w14:textId="5B087FF0" w:rsidR="00FA5DBF" w:rsidRPr="00EA6074" w:rsidRDefault="00FA5DBF" w:rsidP="00FA5DBF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20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proofErr w:type="gramStart"/>
      <w:r>
        <w:rPr>
          <w:color w:val="auto"/>
          <w:lang w:val="zh-CN"/>
        </w:rPr>
        <w:t>output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1</w:t>
      </w:r>
      <w:r w:rsidR="00EA6074">
        <w:rPr>
          <w:color w:val="auto"/>
          <w:lang w:val="en-US"/>
        </w:rPr>
        <w:t>9</w:t>
      </w:r>
      <w:r w:rsidR="00EA6074">
        <w:rPr>
          <w:color w:val="auto"/>
          <w:lang w:val="en-US"/>
        </w:rPr>
        <w:t>)</w:t>
      </w:r>
    </w:p>
    <w:p w14:paraId="368D38FD" w14:textId="77777777" w:rsidR="00FA5DBF" w:rsidRDefault="00FA5DBF" w:rsidP="00FA5DBF">
      <w:pPr>
        <w:spacing w:line="240" w:lineRule="auto"/>
        <w:jc w:val="center"/>
        <w:rPr>
          <w:b/>
        </w:rPr>
      </w:pPr>
    </w:p>
    <w:p w14:paraId="2B4358AE" w14:textId="66B3EA22" w:rsidR="00CF5E9C" w:rsidRDefault="00FA5DBF" w:rsidP="00FA5DBF">
      <w:pPr>
        <w:jc w:val="center"/>
        <w:rPr>
          <w:lang w:val="en-US"/>
        </w:rPr>
      </w:pPr>
      <w:r w:rsidRPr="00FA5DBF">
        <w:rPr>
          <w:lang w:val="en-US"/>
        </w:rPr>
        <w:lastRenderedPageBreak/>
        <w:drawing>
          <wp:inline distT="0" distB="0" distL="0" distR="0" wp14:anchorId="1F2A17EF" wp14:editId="696FA3CE">
            <wp:extent cx="3600000" cy="2160000"/>
            <wp:effectExtent l="0" t="0" r="635" b="0"/>
            <wp:docPr id="24" name="Pictur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0C0E" w14:textId="1A5817C0" w:rsidR="00FA5DBF" w:rsidRPr="00FA5DBF" w:rsidRDefault="00FA5DBF" w:rsidP="00FA5DBF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</w:rPr>
        <w:t>2</w:t>
      </w:r>
      <w:r>
        <w:rPr>
          <w:color w:val="auto"/>
          <w:lang w:val="en-US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lihan</w:t>
      </w:r>
      <w:proofErr w:type="spellEnd"/>
      <w:r>
        <w:rPr>
          <w:color w:val="auto"/>
          <w:lang w:val="en-US"/>
        </w:rPr>
        <w:t xml:space="preserve"> = 7, </w:t>
      </w:r>
      <w:proofErr w:type="spellStart"/>
      <w:r>
        <w:rPr>
          <w:color w:val="auto"/>
          <w:lang w:val="en-US"/>
        </w:rPr>
        <w:t>d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nam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lengkap</w:t>
      </w:r>
      <w:proofErr w:type="spellEnd"/>
      <w:r>
        <w:rPr>
          <w:color w:val="auto"/>
          <w:lang w:val="en-US"/>
        </w:rPr>
        <w:t xml:space="preserve"> = </w:t>
      </w:r>
      <w:proofErr w:type="spellStart"/>
      <w:proofErr w:type="gramStart"/>
      <w:r>
        <w:rPr>
          <w:color w:val="auto"/>
          <w:lang w:val="en-US"/>
        </w:rPr>
        <w:t>azka</w:t>
      </w:r>
      <w:proofErr w:type="spellEnd"/>
      <w:r w:rsidR="00EA6074">
        <w:rPr>
          <w:color w:val="auto"/>
          <w:lang w:val="en-US"/>
        </w:rPr>
        <w:t xml:space="preserve"> 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20</w:t>
      </w:r>
      <w:r w:rsidR="00EA6074">
        <w:rPr>
          <w:color w:val="auto"/>
          <w:lang w:val="en-US"/>
        </w:rPr>
        <w:t>)</w:t>
      </w:r>
    </w:p>
    <w:p w14:paraId="05406E3F" w14:textId="77777777" w:rsidR="00FA5DBF" w:rsidRDefault="00FA5DBF" w:rsidP="00FA5DBF">
      <w:pPr>
        <w:jc w:val="center"/>
        <w:rPr>
          <w:lang w:val="en-US"/>
        </w:rPr>
      </w:pPr>
    </w:p>
    <w:p w14:paraId="7AEBFC1C" w14:textId="6A935C60" w:rsidR="00FA5DBF" w:rsidRDefault="00FA5DBF" w:rsidP="00FA5DBF">
      <w:pPr>
        <w:jc w:val="center"/>
        <w:rPr>
          <w:lang w:val="en-US"/>
        </w:rPr>
      </w:pPr>
      <w:r w:rsidRPr="00FA5DBF">
        <w:rPr>
          <w:lang w:val="en-US"/>
        </w:rPr>
        <w:drawing>
          <wp:inline distT="0" distB="0" distL="0" distR="0" wp14:anchorId="324BC676" wp14:editId="2DA3DFAD">
            <wp:extent cx="3600000" cy="4680000"/>
            <wp:effectExtent l="0" t="0" r="635" b="6350"/>
            <wp:docPr id="26" name="Picture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6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B883E" w14:textId="4846E0E3" w:rsidR="00FA5DBF" w:rsidRPr="00EA6074" w:rsidRDefault="00FA5DBF" w:rsidP="00FA5DBF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2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proofErr w:type="gramStart"/>
      <w:r>
        <w:rPr>
          <w:color w:val="auto"/>
          <w:lang w:val="zh-CN"/>
        </w:rPr>
        <w:t>output</w:t>
      </w:r>
      <w:r w:rsidR="00EA6074">
        <w:rPr>
          <w:color w:val="auto"/>
          <w:lang w:val="en-US"/>
        </w:rPr>
        <w:t xml:space="preserve"> 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21</w:t>
      </w:r>
      <w:r w:rsidR="00EA6074">
        <w:rPr>
          <w:color w:val="auto"/>
          <w:lang w:val="en-US"/>
        </w:rPr>
        <w:t>)</w:t>
      </w:r>
    </w:p>
    <w:p w14:paraId="51372DF9" w14:textId="77777777" w:rsidR="00FA5DBF" w:rsidRDefault="00FA5DBF" w:rsidP="00FA5DBF">
      <w:pPr>
        <w:jc w:val="center"/>
        <w:rPr>
          <w:lang w:val="en-US"/>
        </w:rPr>
      </w:pPr>
    </w:p>
    <w:p w14:paraId="51ADDA69" w14:textId="0B9E6897" w:rsidR="00CF5E9C" w:rsidRDefault="00FA5DBF" w:rsidP="00FA5DBF">
      <w:pPr>
        <w:jc w:val="center"/>
        <w:rPr>
          <w:lang w:val="en-US"/>
        </w:rPr>
      </w:pPr>
      <w:r w:rsidRPr="00FA5DBF">
        <w:rPr>
          <w:lang w:val="en-US"/>
        </w:rPr>
        <w:lastRenderedPageBreak/>
        <w:drawing>
          <wp:inline distT="0" distB="0" distL="0" distR="0" wp14:anchorId="571F1308" wp14:editId="5C6F4C4B">
            <wp:extent cx="3600000" cy="1800000"/>
            <wp:effectExtent l="0" t="0" r="635" b="0"/>
            <wp:docPr id="27" name="Pictur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06B0F" w14:textId="353EC861" w:rsidR="00FA5DBF" w:rsidRPr="00FA5DBF" w:rsidRDefault="00FA5DBF" w:rsidP="00FA5DBF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23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pilihan</w:t>
      </w:r>
      <w:proofErr w:type="spellEnd"/>
      <w:r>
        <w:rPr>
          <w:color w:val="auto"/>
          <w:lang w:val="en-US"/>
        </w:rPr>
        <w:t xml:space="preserve"> = </w:t>
      </w:r>
      <w:proofErr w:type="gramStart"/>
      <w:r>
        <w:rPr>
          <w:color w:val="auto"/>
          <w:lang w:val="en-US"/>
        </w:rPr>
        <w:t>8</w:t>
      </w:r>
      <w:r w:rsidR="00EA6074">
        <w:rPr>
          <w:color w:val="auto"/>
          <w:lang w:val="en-US"/>
        </w:rPr>
        <w:t xml:space="preserve"> </w:t>
      </w:r>
      <w:r w:rsidR="00EA6074">
        <w:rPr>
          <w:color w:val="auto"/>
          <w:lang w:val="en-US"/>
        </w:rPr>
        <w:t xml:space="preserve"> (</w:t>
      </w:r>
      <w:proofErr w:type="spellStart"/>
      <w:proofErr w:type="gramEnd"/>
      <w:r w:rsidR="00EA6074">
        <w:rPr>
          <w:color w:val="auto"/>
          <w:lang w:val="en-US"/>
        </w:rPr>
        <w:t>lanjutan</w:t>
      </w:r>
      <w:proofErr w:type="spellEnd"/>
      <w:r w:rsidR="00EA6074">
        <w:rPr>
          <w:color w:val="auto"/>
          <w:lang w:val="en-US"/>
        </w:rPr>
        <w:t xml:space="preserve"> </w:t>
      </w:r>
      <w:proofErr w:type="spellStart"/>
      <w:r w:rsidR="00EA6074">
        <w:rPr>
          <w:color w:val="auto"/>
          <w:lang w:val="en-US"/>
        </w:rPr>
        <w:t>gambar</w:t>
      </w:r>
      <w:proofErr w:type="spellEnd"/>
      <w:r w:rsidR="00EA6074">
        <w:rPr>
          <w:color w:val="auto"/>
          <w:lang w:val="en-US"/>
        </w:rPr>
        <w:t xml:space="preserve"> 3.</w:t>
      </w:r>
      <w:r w:rsidR="00EA6074">
        <w:rPr>
          <w:color w:val="auto"/>
          <w:lang w:val="en-US"/>
        </w:rPr>
        <w:t>22</w:t>
      </w:r>
      <w:r w:rsidR="00EA6074">
        <w:rPr>
          <w:color w:val="auto"/>
          <w:lang w:val="en-US"/>
        </w:rPr>
        <w:t>)</w:t>
      </w:r>
    </w:p>
    <w:p w14:paraId="3495DAEC" w14:textId="77777777" w:rsidR="00CA1E42" w:rsidRDefault="00CA1E42">
      <w:pPr>
        <w:spacing w:line="240" w:lineRule="auto"/>
        <w:jc w:val="left"/>
        <w:rPr>
          <w:lang w:val="zh-CN"/>
        </w:rPr>
      </w:pPr>
      <w:r>
        <w:rPr>
          <w:lang w:val="zh-CN"/>
        </w:rPr>
        <w:br w:type="page"/>
      </w:r>
    </w:p>
    <w:p w14:paraId="75DC94D6" w14:textId="78C83B3F" w:rsidR="00CF5E9C" w:rsidRDefault="008106FB">
      <w:pPr>
        <w:rPr>
          <w:b/>
          <w:bCs/>
          <w:lang w:val="en-US"/>
        </w:rPr>
      </w:pPr>
      <w:r>
        <w:rPr>
          <w:b/>
          <w:bCs/>
          <w:lang w:val="zh-CN"/>
        </w:rPr>
        <w:lastRenderedPageBreak/>
        <w:t>Sumber :</w:t>
      </w:r>
    </w:p>
    <w:p w14:paraId="02D160D5" w14:textId="77777777" w:rsidR="00EE56AA" w:rsidRPr="00EE56AA" w:rsidRDefault="00EE56AA">
      <w:pPr>
        <w:rPr>
          <w:b/>
          <w:bCs/>
          <w:lang w:val="en-US"/>
        </w:rPr>
      </w:pPr>
    </w:p>
    <w:p w14:paraId="6EE33CAF" w14:textId="77777777" w:rsidR="00EE56AA" w:rsidRDefault="00EE56AA" w:rsidP="00EE56AA">
      <w:pPr>
        <w:ind w:left="709" w:hanging="709"/>
      </w:pPr>
      <w:proofErr w:type="gramStart"/>
      <w:r w:rsidRPr="00EE56AA">
        <w:t xml:space="preserve">Ali, I., Nawaz, H., Khan, I., </w:t>
      </w:r>
      <w:proofErr w:type="spellStart"/>
      <w:r w:rsidRPr="00EE56AA">
        <w:t>Maitlo</w:t>
      </w:r>
      <w:proofErr w:type="spellEnd"/>
      <w:r w:rsidRPr="00EE56AA">
        <w:t xml:space="preserve">, A., </w:t>
      </w:r>
      <w:proofErr w:type="spellStart"/>
      <w:r w:rsidRPr="00EE56AA">
        <w:t>Chhajro</w:t>
      </w:r>
      <w:proofErr w:type="spellEnd"/>
      <w:r w:rsidRPr="00EE56AA">
        <w:t>, M. A., &amp; Rind, M. M. (2018).</w:t>
      </w:r>
      <w:proofErr w:type="gramEnd"/>
      <w:r w:rsidRPr="00EE56AA">
        <w:t xml:space="preserve"> </w:t>
      </w:r>
      <w:proofErr w:type="gramStart"/>
      <w:r w:rsidRPr="00EE56AA">
        <w:t>Performance comparison between merge and quick sort algorithms in data structure.</w:t>
      </w:r>
      <w:proofErr w:type="gramEnd"/>
      <w:r w:rsidRPr="00EE56AA">
        <w:t> </w:t>
      </w:r>
      <w:proofErr w:type="gramStart"/>
      <w:r w:rsidRPr="00EE56AA">
        <w:rPr>
          <w:i/>
          <w:iCs/>
        </w:rPr>
        <w:t>International Journal of Advanced Computer Science and Applications</w:t>
      </w:r>
      <w:r w:rsidRPr="00EE56AA">
        <w:t>, </w:t>
      </w:r>
      <w:r w:rsidRPr="00EE56AA">
        <w:rPr>
          <w:i/>
          <w:iCs/>
        </w:rPr>
        <w:t>9</w:t>
      </w:r>
      <w:r w:rsidRPr="00EE56AA">
        <w:t>(11).</w:t>
      </w:r>
      <w:proofErr w:type="gramEnd"/>
    </w:p>
    <w:p w14:paraId="49A95A1A" w14:textId="77777777" w:rsidR="00EE56AA" w:rsidRDefault="00EE56AA" w:rsidP="00EE56AA">
      <w:pPr>
        <w:ind w:left="709" w:hanging="709"/>
      </w:pPr>
      <w:proofErr w:type="spellStart"/>
      <w:r w:rsidRPr="00EE56AA">
        <w:t>Horstmann</w:t>
      </w:r>
      <w:proofErr w:type="spellEnd"/>
      <w:r w:rsidRPr="00EE56AA">
        <w:t>, C. S. (2017). </w:t>
      </w:r>
      <w:r w:rsidRPr="00EE56AA">
        <w:rPr>
          <w:i/>
          <w:iCs/>
        </w:rPr>
        <w:t>Big Java: Late Objects</w:t>
      </w:r>
      <w:r w:rsidRPr="00EE56AA">
        <w:t xml:space="preserve">. </w:t>
      </w:r>
      <w:proofErr w:type="gramStart"/>
      <w:r w:rsidRPr="00EE56AA">
        <w:t>John Wiley &amp; Sons.</w:t>
      </w:r>
      <w:proofErr w:type="gramEnd"/>
    </w:p>
    <w:p w14:paraId="4984504B" w14:textId="049B7604" w:rsidR="00EE56AA" w:rsidRDefault="00EE56AA" w:rsidP="00EE56AA">
      <w:pPr>
        <w:ind w:left="709" w:hanging="709"/>
      </w:pPr>
      <w:proofErr w:type="spellStart"/>
      <w:proofErr w:type="gramStart"/>
      <w:r w:rsidRPr="00EE56AA">
        <w:t>Monoarfa</w:t>
      </w:r>
      <w:proofErr w:type="spellEnd"/>
      <w:r w:rsidRPr="00EE56AA">
        <w:t xml:space="preserve">, F., </w:t>
      </w:r>
      <w:proofErr w:type="spellStart"/>
      <w:r w:rsidRPr="00EE56AA">
        <w:t>Prasetyo</w:t>
      </w:r>
      <w:proofErr w:type="spellEnd"/>
      <w:r w:rsidRPr="00EE56AA">
        <w:t xml:space="preserve">, Y., &amp; </w:t>
      </w:r>
      <w:proofErr w:type="spellStart"/>
      <w:r w:rsidRPr="00EE56AA">
        <w:t>Trianto</w:t>
      </w:r>
      <w:proofErr w:type="spellEnd"/>
      <w:r w:rsidRPr="00EE56AA">
        <w:t>, J. (2023).</w:t>
      </w:r>
      <w:proofErr w:type="gramEnd"/>
      <w:r w:rsidR="00AE7205">
        <w:t xml:space="preserve"> </w:t>
      </w:r>
      <w:proofErr w:type="spellStart"/>
      <w:proofErr w:type="gramStart"/>
      <w:r w:rsidR="00AE7205">
        <w:t>Aplikasi</w:t>
      </w:r>
      <w:proofErr w:type="spellEnd"/>
      <w:r w:rsidR="00AE7205">
        <w:t xml:space="preserve"> </w:t>
      </w:r>
      <w:proofErr w:type="spellStart"/>
      <w:r w:rsidR="00AE7205">
        <w:t>Manajemen</w:t>
      </w:r>
      <w:proofErr w:type="spellEnd"/>
      <w:r w:rsidR="00AE7205">
        <w:t xml:space="preserve"> </w:t>
      </w:r>
      <w:proofErr w:type="spellStart"/>
      <w:r w:rsidR="00AE7205">
        <w:t>Rumah</w:t>
      </w:r>
      <w:proofErr w:type="spellEnd"/>
      <w:r w:rsidR="00AE7205">
        <w:t xml:space="preserve"> </w:t>
      </w:r>
      <w:proofErr w:type="spellStart"/>
      <w:r w:rsidR="00AE7205">
        <w:t>Sakit</w:t>
      </w:r>
      <w:proofErr w:type="spellEnd"/>
      <w:r w:rsidR="00AE7205">
        <w:t xml:space="preserve"> </w:t>
      </w:r>
      <w:proofErr w:type="spellStart"/>
      <w:r w:rsidRPr="00EE56AA">
        <w:t>MyHospital</w:t>
      </w:r>
      <w:proofErr w:type="spellEnd"/>
      <w:r w:rsidRPr="00EE56AA">
        <w:t xml:space="preserve"> </w:t>
      </w:r>
      <w:proofErr w:type="spellStart"/>
      <w:r w:rsidRPr="00EE56AA">
        <w:t>Berbasis</w:t>
      </w:r>
      <w:proofErr w:type="spellEnd"/>
      <w:r w:rsidRPr="00EE56AA">
        <w:t xml:space="preserve"> Java.</w:t>
      </w:r>
      <w:proofErr w:type="gramEnd"/>
      <w:r w:rsidRPr="00EE56AA">
        <w:t> </w:t>
      </w:r>
      <w:proofErr w:type="spellStart"/>
      <w:r w:rsidRPr="00EE56AA">
        <w:rPr>
          <w:i/>
          <w:iCs/>
        </w:rPr>
        <w:t>J</w:t>
      </w:r>
      <w:bookmarkStart w:id="0" w:name="_GoBack"/>
      <w:bookmarkEnd w:id="0"/>
      <w:r w:rsidRPr="00EE56AA">
        <w:rPr>
          <w:i/>
          <w:iCs/>
        </w:rPr>
        <w:t>urnal</w:t>
      </w:r>
      <w:proofErr w:type="spellEnd"/>
      <w:r w:rsidRPr="00EE56AA">
        <w:rPr>
          <w:i/>
          <w:iCs/>
        </w:rPr>
        <w:t xml:space="preserve"> </w:t>
      </w:r>
      <w:proofErr w:type="spellStart"/>
      <w:r w:rsidRPr="00EE56AA">
        <w:rPr>
          <w:i/>
          <w:iCs/>
        </w:rPr>
        <w:t>Maklumatika</w:t>
      </w:r>
      <w:proofErr w:type="spellEnd"/>
      <w:r w:rsidRPr="00EE56AA">
        <w:t>, 31-41.</w:t>
      </w:r>
    </w:p>
    <w:p w14:paraId="197417B9" w14:textId="6CBC04C8" w:rsidR="00EE56AA" w:rsidRDefault="00EE56AA" w:rsidP="00AE7205">
      <w:pPr>
        <w:ind w:left="709" w:hanging="709"/>
      </w:pPr>
      <w:proofErr w:type="spellStart"/>
      <w:proofErr w:type="gramStart"/>
      <w:r w:rsidRPr="00EE56AA">
        <w:t>Saputra</w:t>
      </w:r>
      <w:proofErr w:type="spellEnd"/>
      <w:r w:rsidRPr="00EE56AA">
        <w:t>, B. D., &amp; Stefanie, A. (2023).</w:t>
      </w:r>
      <w:proofErr w:type="gramEnd"/>
      <w:r w:rsidRPr="00EE56AA">
        <w:t xml:space="preserve"> Automation testing </w:t>
      </w:r>
      <w:proofErr w:type="spellStart"/>
      <w:proofErr w:type="gramStart"/>
      <w:r w:rsidRPr="00EE56AA">
        <w:t>api</w:t>
      </w:r>
      <w:proofErr w:type="spellEnd"/>
      <w:proofErr w:type="gramEnd"/>
      <w:r w:rsidRPr="00EE56AA">
        <w:t xml:space="preserve">, android, </w:t>
      </w:r>
      <w:proofErr w:type="spellStart"/>
      <w:r w:rsidRPr="00EE56AA">
        <w:t>dan</w:t>
      </w:r>
      <w:proofErr w:type="spellEnd"/>
      <w:r w:rsidRPr="00EE56AA">
        <w:t xml:space="preserve"> website </w:t>
      </w:r>
      <w:proofErr w:type="spellStart"/>
      <w:r w:rsidRPr="00EE56AA">
        <w:t>menggunakan</w:t>
      </w:r>
      <w:proofErr w:type="spellEnd"/>
      <w:r w:rsidRPr="00EE56AA">
        <w:t xml:space="preserve"> serenity </w:t>
      </w:r>
      <w:proofErr w:type="spellStart"/>
      <w:r w:rsidRPr="00EE56AA">
        <w:t>bdd</w:t>
      </w:r>
      <w:proofErr w:type="spellEnd"/>
      <w:r w:rsidRPr="00EE56AA">
        <w:t xml:space="preserve"> </w:t>
      </w:r>
      <w:proofErr w:type="spellStart"/>
      <w:r w:rsidRPr="00EE56AA">
        <w:t>pada</w:t>
      </w:r>
      <w:proofErr w:type="spellEnd"/>
      <w:r w:rsidRPr="00EE56AA">
        <w:t xml:space="preserve"> software </w:t>
      </w:r>
      <w:proofErr w:type="spellStart"/>
      <w:r w:rsidRPr="00EE56AA">
        <w:t>sistem</w:t>
      </w:r>
      <w:proofErr w:type="spellEnd"/>
      <w:r w:rsidRPr="00EE56AA">
        <w:t xml:space="preserve"> </w:t>
      </w:r>
      <w:proofErr w:type="spellStart"/>
      <w:r w:rsidRPr="00EE56AA">
        <w:t>manajemen</w:t>
      </w:r>
      <w:proofErr w:type="spellEnd"/>
      <w:r w:rsidRPr="00EE56AA">
        <w:t xml:space="preserve"> </w:t>
      </w:r>
      <w:proofErr w:type="spellStart"/>
      <w:r w:rsidRPr="00EE56AA">
        <w:t>rumah</w:t>
      </w:r>
      <w:proofErr w:type="spellEnd"/>
      <w:r w:rsidRPr="00EE56AA">
        <w:t xml:space="preserve"> </w:t>
      </w:r>
      <w:proofErr w:type="spellStart"/>
      <w:r w:rsidRPr="00EE56AA">
        <w:t>sakit</w:t>
      </w:r>
      <w:proofErr w:type="spellEnd"/>
      <w:r w:rsidRPr="00EE56AA">
        <w:t>. </w:t>
      </w:r>
      <w:proofErr w:type="spellStart"/>
      <w:r w:rsidRPr="00EE56AA">
        <w:rPr>
          <w:i/>
          <w:iCs/>
        </w:rPr>
        <w:t>Jurnal</w:t>
      </w:r>
      <w:proofErr w:type="spellEnd"/>
      <w:r w:rsidRPr="00EE56AA">
        <w:rPr>
          <w:i/>
          <w:iCs/>
        </w:rPr>
        <w:t xml:space="preserve"> </w:t>
      </w:r>
      <w:proofErr w:type="spellStart"/>
      <w:r w:rsidRPr="00EE56AA">
        <w:rPr>
          <w:i/>
          <w:iCs/>
        </w:rPr>
        <w:t>Ilmiah</w:t>
      </w:r>
      <w:proofErr w:type="spellEnd"/>
      <w:r w:rsidRPr="00EE56AA">
        <w:rPr>
          <w:i/>
          <w:iCs/>
        </w:rPr>
        <w:t xml:space="preserve"> </w:t>
      </w:r>
      <w:proofErr w:type="spellStart"/>
      <w:r w:rsidRPr="00EE56AA">
        <w:rPr>
          <w:i/>
          <w:iCs/>
        </w:rPr>
        <w:t>Wahana</w:t>
      </w:r>
      <w:proofErr w:type="spellEnd"/>
      <w:r w:rsidRPr="00EE56AA">
        <w:rPr>
          <w:i/>
          <w:iCs/>
        </w:rPr>
        <w:t xml:space="preserve"> </w:t>
      </w:r>
      <w:proofErr w:type="spellStart"/>
      <w:r w:rsidRPr="00EE56AA">
        <w:rPr>
          <w:i/>
          <w:iCs/>
        </w:rPr>
        <w:t>Pendidikan</w:t>
      </w:r>
      <w:proofErr w:type="spellEnd"/>
      <w:r w:rsidRPr="00EE56AA">
        <w:t>, </w:t>
      </w:r>
      <w:r w:rsidRPr="00EE56AA">
        <w:rPr>
          <w:i/>
          <w:iCs/>
        </w:rPr>
        <w:t>9</w:t>
      </w:r>
      <w:r w:rsidRPr="00EE56AA">
        <w:t>(10), 114-126.</w:t>
      </w:r>
    </w:p>
    <w:p w14:paraId="15BEDDA4" w14:textId="5B0B3D82" w:rsidR="00EE56AA" w:rsidRDefault="00EE56AA" w:rsidP="00AE7205">
      <w:pPr>
        <w:ind w:left="709" w:hanging="709"/>
      </w:pPr>
      <w:proofErr w:type="spellStart"/>
      <w:proofErr w:type="gramStart"/>
      <w:r w:rsidRPr="00EE56AA">
        <w:t>Setiawan</w:t>
      </w:r>
      <w:proofErr w:type="spellEnd"/>
      <w:r w:rsidRPr="00EE56AA">
        <w:t xml:space="preserve">, A. T., &amp; </w:t>
      </w:r>
      <w:proofErr w:type="spellStart"/>
      <w:r w:rsidRPr="00EE56AA">
        <w:t>Permadani</w:t>
      </w:r>
      <w:proofErr w:type="spellEnd"/>
      <w:r w:rsidRPr="00EE56AA">
        <w:t>, R. P. (2017).</w:t>
      </w:r>
      <w:proofErr w:type="gramEnd"/>
      <w:r w:rsidRPr="00EE56AA">
        <w:t xml:space="preserve"> </w:t>
      </w:r>
      <w:proofErr w:type="spellStart"/>
      <w:r w:rsidRPr="00EE56AA">
        <w:t>Sistem</w:t>
      </w:r>
      <w:proofErr w:type="spellEnd"/>
      <w:r w:rsidRPr="00EE56AA">
        <w:t xml:space="preserve"> </w:t>
      </w:r>
      <w:proofErr w:type="spellStart"/>
      <w:r w:rsidRPr="00EE56AA">
        <w:t>Informasi</w:t>
      </w:r>
      <w:proofErr w:type="spellEnd"/>
      <w:r w:rsidRPr="00EE56AA">
        <w:t xml:space="preserve"> </w:t>
      </w:r>
      <w:proofErr w:type="spellStart"/>
      <w:r w:rsidRPr="00EE56AA">
        <w:t>Manajemen</w:t>
      </w:r>
      <w:proofErr w:type="spellEnd"/>
      <w:r w:rsidRPr="00EE56AA">
        <w:t xml:space="preserve"> </w:t>
      </w:r>
      <w:proofErr w:type="spellStart"/>
      <w:r w:rsidRPr="00EE56AA">
        <w:t>Rumah</w:t>
      </w:r>
      <w:proofErr w:type="spellEnd"/>
      <w:r w:rsidRPr="00EE56AA">
        <w:t xml:space="preserve"> </w:t>
      </w:r>
      <w:proofErr w:type="spellStart"/>
      <w:r w:rsidRPr="00EE56AA">
        <w:t>Sakit</w:t>
      </w:r>
      <w:proofErr w:type="spellEnd"/>
      <w:r w:rsidRPr="00EE56AA">
        <w:t xml:space="preserve"> </w:t>
      </w:r>
      <w:proofErr w:type="spellStart"/>
      <w:r w:rsidRPr="00EE56AA">
        <w:t>Welasasih</w:t>
      </w:r>
      <w:proofErr w:type="spellEnd"/>
      <w:r w:rsidRPr="00EE56AA">
        <w:t xml:space="preserve"> </w:t>
      </w:r>
      <w:proofErr w:type="spellStart"/>
      <w:r w:rsidRPr="00EE56AA">
        <w:t>Ambarawa</w:t>
      </w:r>
      <w:proofErr w:type="spellEnd"/>
      <w:r w:rsidRPr="00EE56AA">
        <w:t>. </w:t>
      </w:r>
      <w:proofErr w:type="spellStart"/>
      <w:r w:rsidRPr="00EE56AA">
        <w:rPr>
          <w:i/>
          <w:iCs/>
        </w:rPr>
        <w:t>Jurnal</w:t>
      </w:r>
      <w:proofErr w:type="spellEnd"/>
      <w:r w:rsidRPr="00EE56AA">
        <w:rPr>
          <w:i/>
          <w:iCs/>
        </w:rPr>
        <w:t xml:space="preserve"> TAM (Technology Acceptance Model)</w:t>
      </w:r>
      <w:r w:rsidRPr="00EE56AA">
        <w:t>, </w:t>
      </w:r>
      <w:r w:rsidRPr="00EE56AA">
        <w:rPr>
          <w:i/>
          <w:iCs/>
        </w:rPr>
        <w:t>7</w:t>
      </w:r>
      <w:r w:rsidRPr="00EE56AA">
        <w:t>, 52-60.</w:t>
      </w:r>
    </w:p>
    <w:p w14:paraId="5649905A" w14:textId="77777777" w:rsidR="00EE56AA" w:rsidRDefault="00EE56AA" w:rsidP="00EE56AA"/>
    <w:sectPr w:rsidR="00EE56AA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9EBE95" w14:textId="77777777" w:rsidR="000E548B" w:rsidRDefault="000E548B">
      <w:pPr>
        <w:spacing w:line="240" w:lineRule="auto"/>
      </w:pPr>
      <w:r>
        <w:separator/>
      </w:r>
    </w:p>
  </w:endnote>
  <w:endnote w:type="continuationSeparator" w:id="0">
    <w:p w14:paraId="037BE125" w14:textId="77777777" w:rsidR="000E548B" w:rsidRDefault="000E54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49C0DD" w14:textId="77777777" w:rsidR="000E548B" w:rsidRDefault="000E548B">
      <w:r>
        <w:separator/>
      </w:r>
    </w:p>
  </w:footnote>
  <w:footnote w:type="continuationSeparator" w:id="0">
    <w:p w14:paraId="4828AD39" w14:textId="77777777" w:rsidR="000E548B" w:rsidRDefault="000E54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A005B"/>
    <w:rsid w:val="000E548B"/>
    <w:rsid w:val="00106F7A"/>
    <w:rsid w:val="00227B70"/>
    <w:rsid w:val="002329C3"/>
    <w:rsid w:val="0028029C"/>
    <w:rsid w:val="002D6CDB"/>
    <w:rsid w:val="00383D1D"/>
    <w:rsid w:val="003F670B"/>
    <w:rsid w:val="00477F81"/>
    <w:rsid w:val="00531B4F"/>
    <w:rsid w:val="005E2447"/>
    <w:rsid w:val="006235B3"/>
    <w:rsid w:val="006426B0"/>
    <w:rsid w:val="00671ED2"/>
    <w:rsid w:val="006F5090"/>
    <w:rsid w:val="0074104A"/>
    <w:rsid w:val="007D38E7"/>
    <w:rsid w:val="008106FB"/>
    <w:rsid w:val="00860128"/>
    <w:rsid w:val="008A2145"/>
    <w:rsid w:val="008B6F2E"/>
    <w:rsid w:val="00931F95"/>
    <w:rsid w:val="00A827BD"/>
    <w:rsid w:val="00AE7205"/>
    <w:rsid w:val="00B15B72"/>
    <w:rsid w:val="00BA4456"/>
    <w:rsid w:val="00C803D8"/>
    <w:rsid w:val="00CA1E42"/>
    <w:rsid w:val="00CF5E9C"/>
    <w:rsid w:val="00D16151"/>
    <w:rsid w:val="00E30253"/>
    <w:rsid w:val="00E53B78"/>
    <w:rsid w:val="00EA6074"/>
    <w:rsid w:val="00EE56AA"/>
    <w:rsid w:val="00F12821"/>
    <w:rsid w:val="00FA5DBF"/>
    <w:rsid w:val="00FD3353"/>
    <w:rsid w:val="00FE2A4A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E5B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2329C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9C3"/>
    <w:rPr>
      <w:rFonts w:ascii="Tahoma" w:eastAsia="Calibri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2329C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9C3"/>
    <w:rPr>
      <w:rFonts w:ascii="Tahoma" w:eastAsia="Calibri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0</Pages>
  <Words>2702</Words>
  <Characters>15406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User</cp:lastModifiedBy>
  <cp:revision>8</cp:revision>
  <dcterms:created xsi:type="dcterms:W3CDTF">2024-10-16T23:12:00Z</dcterms:created>
  <dcterms:modified xsi:type="dcterms:W3CDTF">2024-10-17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